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8985E" w14:textId="77777777" w:rsidR="00D91FD2" w:rsidRDefault="00D91FD2" w:rsidP="00D91FD2">
      <w:pPr>
        <w:pStyle w:val="Heading2"/>
        <w:jc w:val="center"/>
        <w:rPr>
          <w:sz w:val="28"/>
          <w:szCs w:val="28"/>
        </w:rPr>
      </w:pPr>
      <w:r>
        <w:object w:dxaOrig="1170" w:dyaOrig="1170" w14:anchorId="785A97A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8.8pt;height:58.8pt" o:ole="">
            <v:imagedata r:id="rId6" o:title="" gain="79922f"/>
          </v:shape>
          <o:OLEObject Type="Embed" ProgID="MSPhotoEd.3" ShapeID="_x0000_i1025" DrawAspect="Content" ObjectID="_1696267586" r:id="rId7"/>
        </w:object>
      </w:r>
    </w:p>
    <w:p w14:paraId="1B7A18B4" w14:textId="77777777" w:rsidR="00D91FD2" w:rsidRPr="0085123A" w:rsidRDefault="00D91FD2" w:rsidP="0085123A">
      <w:pPr>
        <w:jc w:val="center"/>
        <w:rPr>
          <w:rFonts w:ascii="Times New Roman" w:hAnsi="Times New Roman" w:cs="Times New Roman"/>
          <w:b/>
          <w:bCs/>
          <w:sz w:val="28"/>
        </w:rPr>
      </w:pPr>
      <w:r w:rsidRPr="0085123A">
        <w:rPr>
          <w:rFonts w:ascii="Times New Roman" w:hAnsi="Times New Roman" w:cs="Times New Roman"/>
          <w:b/>
          <w:bCs/>
          <w:sz w:val="28"/>
        </w:rPr>
        <w:t>American International University- Bangladesh (AIUB)</w:t>
      </w:r>
    </w:p>
    <w:p w14:paraId="361280F7" w14:textId="77777777" w:rsidR="00D91FD2" w:rsidRPr="0085123A" w:rsidRDefault="00D91FD2" w:rsidP="0085123A">
      <w:pPr>
        <w:jc w:val="center"/>
        <w:rPr>
          <w:rFonts w:ascii="Times New Roman" w:hAnsi="Times New Roman" w:cs="Times New Roman"/>
          <w:b/>
          <w:bCs/>
          <w:sz w:val="28"/>
        </w:rPr>
      </w:pPr>
      <w:r w:rsidRPr="0085123A">
        <w:rPr>
          <w:rFonts w:ascii="Times New Roman" w:hAnsi="Times New Roman" w:cs="Times New Roman"/>
          <w:b/>
          <w:bCs/>
          <w:sz w:val="28"/>
        </w:rPr>
        <w:t>Department of Computer Science</w:t>
      </w:r>
    </w:p>
    <w:p w14:paraId="7EEA59D2" w14:textId="35F476C0" w:rsidR="00D91FD2" w:rsidRPr="0085123A" w:rsidRDefault="00D91FD2" w:rsidP="0085123A">
      <w:pPr>
        <w:jc w:val="center"/>
        <w:rPr>
          <w:rFonts w:ascii="Times New Roman" w:hAnsi="Times New Roman" w:cs="Times New Roman"/>
          <w:b/>
          <w:bCs/>
          <w:sz w:val="28"/>
        </w:rPr>
      </w:pPr>
      <w:r w:rsidRPr="0085123A">
        <w:rPr>
          <w:rFonts w:ascii="Times New Roman" w:hAnsi="Times New Roman" w:cs="Times New Roman"/>
          <w:b/>
          <w:bCs/>
          <w:sz w:val="28"/>
        </w:rPr>
        <w:t>Software Quality and Testing</w:t>
      </w:r>
    </w:p>
    <w:p w14:paraId="7E7C7904" w14:textId="7CF20C20" w:rsidR="00D91FD2" w:rsidRPr="0085123A" w:rsidRDefault="00D91FD2" w:rsidP="0085123A">
      <w:pPr>
        <w:jc w:val="center"/>
        <w:rPr>
          <w:rFonts w:ascii="Times New Roman" w:hAnsi="Times New Roman" w:cs="Times New Roman"/>
          <w:b/>
          <w:bCs/>
          <w:sz w:val="28"/>
        </w:rPr>
      </w:pPr>
      <w:r w:rsidRPr="0085123A">
        <w:rPr>
          <w:rFonts w:ascii="Times New Roman" w:hAnsi="Times New Roman" w:cs="Times New Roman"/>
          <w:b/>
          <w:bCs/>
          <w:sz w:val="28"/>
        </w:rPr>
        <w:t xml:space="preserve">Section: </w:t>
      </w:r>
      <w:r w:rsidR="0085123A" w:rsidRPr="0085123A">
        <w:rPr>
          <w:rFonts w:ascii="Times New Roman" w:hAnsi="Times New Roman" w:cs="Times New Roman"/>
          <w:b/>
          <w:bCs/>
          <w:sz w:val="28"/>
        </w:rPr>
        <w:t>C</w:t>
      </w:r>
    </w:p>
    <w:p w14:paraId="7F84C22C" w14:textId="77777777" w:rsidR="00D91FD2" w:rsidRPr="0085123A" w:rsidRDefault="00D91FD2" w:rsidP="0085123A">
      <w:pPr>
        <w:jc w:val="center"/>
        <w:rPr>
          <w:rFonts w:ascii="Times New Roman" w:hAnsi="Times New Roman" w:cs="Times New Roman"/>
          <w:b/>
          <w:bCs/>
          <w:sz w:val="28"/>
        </w:rPr>
      </w:pPr>
      <w:r w:rsidRPr="0085123A">
        <w:rPr>
          <w:rFonts w:ascii="Times New Roman" w:hAnsi="Times New Roman" w:cs="Times New Roman"/>
          <w:b/>
          <w:bCs/>
          <w:sz w:val="28"/>
        </w:rPr>
        <w:t>Fall 2021-2022</w:t>
      </w:r>
    </w:p>
    <w:p w14:paraId="0CDA5960" w14:textId="77777777" w:rsidR="00D91FD2" w:rsidRDefault="00D91FD2">
      <w:pPr>
        <w:rPr>
          <w:rFonts w:ascii="Times New Roman" w:hAnsi="Times New Roman" w:cs="Times New Roman"/>
          <w:b/>
          <w:bCs/>
          <w:color w:val="5B9BD5" w:themeColor="accent5"/>
          <w:sz w:val="48"/>
          <w:szCs w:val="48"/>
        </w:rPr>
      </w:pPr>
    </w:p>
    <w:p w14:paraId="7406DD76" w14:textId="77777777" w:rsidR="0085123A" w:rsidRDefault="0085123A" w:rsidP="0085123A">
      <w:pPr>
        <w:jc w:val="both"/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</w:pPr>
    </w:p>
    <w:p w14:paraId="082BE4B8" w14:textId="28522FF7" w:rsidR="00D91FD2" w:rsidRPr="00D91FD2" w:rsidRDefault="0085123A" w:rsidP="0085123A">
      <w:pPr>
        <w:jc w:val="both"/>
        <w:rPr>
          <w:rFonts w:ascii="Times New Roman" w:hAnsi="Times New Roman" w:cs="Times New Roman"/>
          <w:color w:val="5B9BD5" w:themeColor="accent5"/>
          <w:sz w:val="36"/>
          <w:szCs w:val="36"/>
        </w:rPr>
      </w:pPr>
      <w:r w:rsidRPr="592C4402"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  <w:t xml:space="preserve">Assignment </w:t>
      </w:r>
      <w:r w:rsidR="00D91FD2" w:rsidRPr="592C4402">
        <w:rPr>
          <w:rFonts w:ascii="Times New Roman" w:hAnsi="Times New Roman" w:cs="Times New Roman"/>
          <w:b/>
          <w:bCs/>
          <w:color w:val="5B9BD5" w:themeColor="accent5"/>
          <w:sz w:val="36"/>
          <w:szCs w:val="36"/>
        </w:rPr>
        <w:t xml:space="preserve">Title: </w:t>
      </w:r>
      <w:r w:rsidR="00D91FD2" w:rsidRPr="592C4402">
        <w:rPr>
          <w:rFonts w:ascii="Times New Roman" w:hAnsi="Times New Roman" w:cs="Times New Roman"/>
          <w:color w:val="5B9BD5" w:themeColor="accent5"/>
          <w:sz w:val="36"/>
          <w:szCs w:val="36"/>
        </w:rPr>
        <w:t>Writing and Executing test cases for AIUB system.</w:t>
      </w:r>
    </w:p>
    <w:p w14:paraId="3FC91309" w14:textId="3F28B704" w:rsidR="592C4402" w:rsidRDefault="592C4402" w:rsidP="592C4402">
      <w:pPr>
        <w:jc w:val="both"/>
        <w:rPr>
          <w:rFonts w:ascii="Calibri" w:eastAsia="Calibri" w:hAnsi="Calibri"/>
          <w:color w:val="5B9BD5" w:themeColor="accent5"/>
          <w:sz w:val="36"/>
          <w:szCs w:val="36"/>
        </w:rPr>
      </w:pPr>
    </w:p>
    <w:p w14:paraId="6086D1DB" w14:textId="77777777" w:rsidR="00D91FD2" w:rsidRPr="00D91FD2" w:rsidRDefault="00D91FD2">
      <w:pPr>
        <w:rPr>
          <w:rFonts w:ascii="Times New Roman" w:hAnsi="Times New Roman" w:cs="Times New Roman"/>
        </w:rPr>
      </w:pPr>
    </w:p>
    <w:tbl>
      <w:tblPr>
        <w:tblStyle w:val="GridTable4-Accent5"/>
        <w:tblW w:w="7965" w:type="dxa"/>
        <w:jc w:val="center"/>
        <w:tblLook w:val="04A0" w:firstRow="1" w:lastRow="0" w:firstColumn="1" w:lastColumn="0" w:noHBand="0" w:noVBand="1"/>
      </w:tblPr>
      <w:tblGrid>
        <w:gridCol w:w="3435"/>
        <w:gridCol w:w="2265"/>
        <w:gridCol w:w="2265"/>
      </w:tblGrid>
      <w:tr w:rsidR="00D91FD2" w:rsidRPr="00D91FD2" w14:paraId="1049B709" w14:textId="77777777" w:rsidTr="592C44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5" w:type="dxa"/>
          </w:tcPr>
          <w:p w14:paraId="18A25E11" w14:textId="0E56D931" w:rsidR="00D91FD2" w:rsidRPr="00D91FD2" w:rsidRDefault="00D91FD2" w:rsidP="00D91FD2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 w:rsidRPr="00D91FD2">
              <w:rPr>
                <w:rFonts w:ascii="Times New Roman" w:hAnsi="Times New Roman" w:cs="Times New Roman"/>
                <w:sz w:val="36"/>
                <w:szCs w:val="36"/>
              </w:rPr>
              <w:t>Name</w:t>
            </w:r>
          </w:p>
        </w:tc>
        <w:tc>
          <w:tcPr>
            <w:tcW w:w="2265" w:type="dxa"/>
          </w:tcPr>
          <w:p w14:paraId="27FF82CD" w14:textId="352715C8" w:rsidR="00D91FD2" w:rsidRPr="00D91FD2" w:rsidRDefault="00D91FD2" w:rsidP="00D91FD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36"/>
                <w:szCs w:val="36"/>
              </w:rPr>
            </w:pPr>
            <w:r w:rsidRPr="00D91FD2">
              <w:rPr>
                <w:rFonts w:ascii="Times New Roman" w:hAnsi="Times New Roman" w:cs="Times New Roman"/>
                <w:sz w:val="36"/>
                <w:szCs w:val="36"/>
              </w:rPr>
              <w:t>ID</w:t>
            </w:r>
          </w:p>
        </w:tc>
        <w:tc>
          <w:tcPr>
            <w:tcW w:w="2265" w:type="dxa"/>
          </w:tcPr>
          <w:p w14:paraId="141C08DC" w14:textId="411D705E" w:rsidR="5DA8CBA9" w:rsidRDefault="5DA8CBA9" w:rsidP="592C440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36"/>
                <w:szCs w:val="36"/>
              </w:rPr>
            </w:pPr>
            <w:r w:rsidRPr="592C4402">
              <w:rPr>
                <w:rFonts w:ascii="Calibri" w:eastAsia="Calibri" w:hAnsi="Calibri"/>
                <w:sz w:val="36"/>
                <w:szCs w:val="36"/>
              </w:rPr>
              <w:t>Test Case</w:t>
            </w:r>
          </w:p>
        </w:tc>
      </w:tr>
      <w:tr w:rsidR="00D91FD2" w:rsidRPr="00D91FD2" w14:paraId="4C83BFA7" w14:textId="77777777" w:rsidTr="592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5" w:type="dxa"/>
          </w:tcPr>
          <w:p w14:paraId="76FF8F76" w14:textId="15FF8856" w:rsidR="00D91FD2" w:rsidRPr="00D91FD2" w:rsidRDefault="00D91FD2" w:rsidP="00D91FD2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</w:pPr>
            <w:proofErr w:type="spellStart"/>
            <w:r w:rsidRPr="00D91FD2"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  <w:t>Faiaz</w:t>
            </w:r>
            <w:proofErr w:type="spellEnd"/>
            <w:r w:rsidRPr="00D91FD2"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  <w:t xml:space="preserve"> Ben Reza</w:t>
            </w:r>
          </w:p>
        </w:tc>
        <w:tc>
          <w:tcPr>
            <w:tcW w:w="2265" w:type="dxa"/>
          </w:tcPr>
          <w:p w14:paraId="452F8EBD" w14:textId="36B6E6AB" w:rsidR="00D91FD2" w:rsidRPr="00D91FD2" w:rsidRDefault="00D91FD2" w:rsidP="00D91FD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6"/>
                <w:szCs w:val="36"/>
              </w:rPr>
            </w:pPr>
            <w:r w:rsidRPr="00D91FD2">
              <w:rPr>
                <w:rFonts w:ascii="Times New Roman" w:hAnsi="Times New Roman" w:cs="Times New Roman"/>
                <w:sz w:val="36"/>
                <w:szCs w:val="36"/>
              </w:rPr>
              <w:t>18-36655-1</w:t>
            </w:r>
          </w:p>
        </w:tc>
        <w:tc>
          <w:tcPr>
            <w:tcW w:w="2265" w:type="dxa"/>
          </w:tcPr>
          <w:p w14:paraId="023B4A19" w14:textId="7220639F" w:rsidR="1F5B2F53" w:rsidRDefault="1F5B2F53" w:rsidP="592C44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sz w:val="36"/>
                <w:szCs w:val="36"/>
              </w:rPr>
            </w:pPr>
            <w:r w:rsidRPr="592C4402">
              <w:rPr>
                <w:rFonts w:ascii="Calibri" w:eastAsia="Calibri" w:hAnsi="Calibri"/>
                <w:sz w:val="36"/>
                <w:szCs w:val="36"/>
              </w:rPr>
              <w:t>TC_01-TC_08</w:t>
            </w:r>
          </w:p>
        </w:tc>
      </w:tr>
      <w:tr w:rsidR="592C4402" w14:paraId="4B75726D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5" w:type="dxa"/>
          </w:tcPr>
          <w:p w14:paraId="1437CB0D" w14:textId="089DB599" w:rsidR="592C4402" w:rsidRDefault="592C4402" w:rsidP="592C4402">
            <w:pPr>
              <w:jc w:val="center"/>
              <w:rPr>
                <w:rFonts w:ascii="Times New Roman" w:hAnsi="Times New Roman" w:cs="Times New Roman"/>
                <w:sz w:val="40"/>
                <w:szCs w:val="40"/>
              </w:rPr>
            </w:pPr>
            <w:proofErr w:type="spellStart"/>
            <w:r w:rsidRPr="592C4402">
              <w:rPr>
                <w:rFonts w:ascii="Times New Roman" w:hAnsi="Times New Roman" w:cs="Times New Roman"/>
                <w:b w:val="0"/>
                <w:bCs w:val="0"/>
                <w:sz w:val="40"/>
                <w:szCs w:val="40"/>
              </w:rPr>
              <w:t>Rithin</w:t>
            </w:r>
            <w:proofErr w:type="spellEnd"/>
            <w:r w:rsidRPr="592C4402">
              <w:rPr>
                <w:rFonts w:ascii="Times New Roman" w:hAnsi="Times New Roman" w:cs="Times New Roman"/>
                <w:b w:val="0"/>
                <w:bCs w:val="0"/>
                <w:sz w:val="40"/>
                <w:szCs w:val="40"/>
              </w:rPr>
              <w:t>, Anika Tahsin</w:t>
            </w:r>
          </w:p>
        </w:tc>
        <w:tc>
          <w:tcPr>
            <w:tcW w:w="2265" w:type="dxa"/>
          </w:tcPr>
          <w:p w14:paraId="65DB3D12" w14:textId="5E4C6EAE" w:rsidR="592C4402" w:rsidRDefault="592C440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40"/>
                <w:szCs w:val="40"/>
              </w:rPr>
            </w:pPr>
            <w:r w:rsidRPr="592C4402">
              <w:rPr>
                <w:rFonts w:ascii="Times New Roman" w:hAnsi="Times New Roman" w:cs="Times New Roman"/>
                <w:sz w:val="40"/>
                <w:szCs w:val="40"/>
              </w:rPr>
              <w:t>17-34805-2</w:t>
            </w:r>
          </w:p>
        </w:tc>
        <w:tc>
          <w:tcPr>
            <w:tcW w:w="2265" w:type="dxa"/>
          </w:tcPr>
          <w:p w14:paraId="208F4659" w14:textId="012C5062" w:rsidR="3718DA00" w:rsidRDefault="3718DA00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36"/>
                <w:szCs w:val="36"/>
              </w:rPr>
            </w:pPr>
            <w:r w:rsidRPr="592C4402">
              <w:rPr>
                <w:rFonts w:ascii="Calibri" w:eastAsia="Calibri" w:hAnsi="Calibri"/>
                <w:sz w:val="36"/>
                <w:szCs w:val="36"/>
              </w:rPr>
              <w:t>TC_09-TC_15</w:t>
            </w:r>
          </w:p>
          <w:p w14:paraId="0B48546F" w14:textId="783DA0AD" w:rsidR="592C4402" w:rsidRDefault="592C440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36"/>
                <w:szCs w:val="36"/>
              </w:rPr>
            </w:pPr>
          </w:p>
        </w:tc>
      </w:tr>
      <w:tr w:rsidR="00D91FD2" w:rsidRPr="00D91FD2" w14:paraId="16E02079" w14:textId="77777777" w:rsidTr="592C4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5" w:type="dxa"/>
          </w:tcPr>
          <w:p w14:paraId="755C3F15" w14:textId="5CEDE5B7" w:rsidR="00D91FD2" w:rsidRPr="00D91FD2" w:rsidRDefault="5EE47550" w:rsidP="592C4402">
            <w:pPr>
              <w:jc w:val="center"/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</w:pPr>
            <w:r w:rsidRPr="592C4402"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  <w:t>Nadim</w:t>
            </w:r>
            <w:r w:rsidRPr="592C4402">
              <w:rPr>
                <w:rFonts w:ascii="Times New Roman" w:hAnsi="Times New Roman" w:cs="Times New Roman"/>
                <w:b w:val="0"/>
                <w:bCs w:val="0"/>
                <w:sz w:val="32"/>
                <w:szCs w:val="32"/>
              </w:rPr>
              <w:t xml:space="preserve"> </w:t>
            </w:r>
            <w:r w:rsidRPr="592C4402">
              <w:rPr>
                <w:rFonts w:ascii="Times New Roman" w:hAnsi="Times New Roman" w:cs="Times New Roman"/>
                <w:b w:val="0"/>
                <w:bCs w:val="0"/>
                <w:sz w:val="36"/>
                <w:szCs w:val="36"/>
              </w:rPr>
              <w:t>Hossain</w:t>
            </w:r>
          </w:p>
        </w:tc>
        <w:tc>
          <w:tcPr>
            <w:tcW w:w="2265" w:type="dxa"/>
          </w:tcPr>
          <w:p w14:paraId="6EED0B87" w14:textId="28D0FC19" w:rsidR="00D91FD2" w:rsidRPr="00D91FD2" w:rsidRDefault="2D50EE3E" w:rsidP="592C44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36"/>
                <w:szCs w:val="36"/>
              </w:rPr>
            </w:pPr>
            <w:r w:rsidRPr="592C4402">
              <w:rPr>
                <w:rFonts w:ascii="Times New Roman" w:hAnsi="Times New Roman" w:cs="Times New Roman"/>
                <w:sz w:val="36"/>
                <w:szCs w:val="36"/>
              </w:rPr>
              <w:t>18-36703-1</w:t>
            </w:r>
          </w:p>
        </w:tc>
        <w:tc>
          <w:tcPr>
            <w:tcW w:w="2265" w:type="dxa"/>
          </w:tcPr>
          <w:p w14:paraId="723150A6" w14:textId="5A437E86" w:rsidR="3744558A" w:rsidRDefault="3744558A" w:rsidP="592C44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sz w:val="36"/>
                <w:szCs w:val="36"/>
              </w:rPr>
            </w:pPr>
            <w:r w:rsidRPr="592C4402">
              <w:rPr>
                <w:rFonts w:ascii="Calibri" w:eastAsia="Calibri" w:hAnsi="Calibri"/>
                <w:sz w:val="36"/>
                <w:szCs w:val="36"/>
              </w:rPr>
              <w:t>TC_16-TC_23</w:t>
            </w:r>
          </w:p>
          <w:p w14:paraId="096AA946" w14:textId="0B79F792" w:rsidR="592C4402" w:rsidRDefault="592C4402" w:rsidP="592C44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/>
                <w:sz w:val="36"/>
                <w:szCs w:val="36"/>
              </w:rPr>
            </w:pPr>
          </w:p>
        </w:tc>
      </w:tr>
      <w:tr w:rsidR="00D91FD2" w:rsidRPr="00D91FD2" w14:paraId="724AF63E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35" w:type="dxa"/>
          </w:tcPr>
          <w:p w14:paraId="6F5E1E66" w14:textId="2FCFB138" w:rsidR="00D91FD2" w:rsidRPr="00D91FD2" w:rsidRDefault="4AD194B6" w:rsidP="592C4402">
            <w:pPr>
              <w:jc w:val="center"/>
              <w:rPr>
                <w:rFonts w:ascii="Times New Roman" w:eastAsia="Times New Roman" w:hAnsi="Times New Roman" w:cs="Times New Roman"/>
                <w:b w:val="0"/>
                <w:bCs w:val="0"/>
                <w:sz w:val="36"/>
                <w:szCs w:val="36"/>
              </w:rPr>
            </w:pPr>
            <w:proofErr w:type="spellStart"/>
            <w:r w:rsidRPr="592C4402">
              <w:rPr>
                <w:rFonts w:ascii="Times New Roman" w:eastAsia="Times New Roman" w:hAnsi="Times New Roman" w:cs="Times New Roman"/>
                <w:b w:val="0"/>
                <w:bCs w:val="0"/>
                <w:sz w:val="36"/>
                <w:szCs w:val="36"/>
              </w:rPr>
              <w:t>Mahfuzul</w:t>
            </w:r>
            <w:proofErr w:type="spellEnd"/>
            <w:r w:rsidRPr="592C4402">
              <w:rPr>
                <w:rFonts w:ascii="Times New Roman" w:eastAsia="Times New Roman" w:hAnsi="Times New Roman" w:cs="Times New Roman"/>
                <w:b w:val="0"/>
                <w:bCs w:val="0"/>
                <w:sz w:val="36"/>
                <w:szCs w:val="36"/>
              </w:rPr>
              <w:t xml:space="preserve"> </w:t>
            </w:r>
            <w:proofErr w:type="spellStart"/>
            <w:r w:rsidRPr="592C4402">
              <w:rPr>
                <w:rFonts w:ascii="Times New Roman" w:eastAsia="Times New Roman" w:hAnsi="Times New Roman" w:cs="Times New Roman"/>
                <w:b w:val="0"/>
                <w:bCs w:val="0"/>
                <w:sz w:val="36"/>
                <w:szCs w:val="36"/>
              </w:rPr>
              <w:t>Alam</w:t>
            </w:r>
            <w:proofErr w:type="spellEnd"/>
          </w:p>
        </w:tc>
        <w:tc>
          <w:tcPr>
            <w:tcW w:w="2265" w:type="dxa"/>
          </w:tcPr>
          <w:p w14:paraId="08C114E3" w14:textId="657755DB" w:rsidR="00D91FD2" w:rsidRPr="00D91FD2" w:rsidRDefault="635AC49F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 w:rsidRPr="592C4402">
              <w:rPr>
                <w:rFonts w:ascii="Times New Roman" w:eastAsia="Times New Roman" w:hAnsi="Times New Roman" w:cs="Times New Roman"/>
                <w:sz w:val="36"/>
                <w:szCs w:val="36"/>
              </w:rPr>
              <w:t>18-36746-1</w:t>
            </w:r>
          </w:p>
        </w:tc>
        <w:tc>
          <w:tcPr>
            <w:tcW w:w="2265" w:type="dxa"/>
          </w:tcPr>
          <w:p w14:paraId="4D4EC003" w14:textId="13F58F91" w:rsidR="2D77DBDD" w:rsidRDefault="2D77DBDD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36"/>
                <w:szCs w:val="36"/>
              </w:rPr>
            </w:pPr>
            <w:r w:rsidRPr="592C4402">
              <w:rPr>
                <w:rFonts w:ascii="Calibri" w:eastAsia="Calibri" w:hAnsi="Calibri"/>
                <w:sz w:val="36"/>
                <w:szCs w:val="36"/>
              </w:rPr>
              <w:t>TC_24-TC_30</w:t>
            </w:r>
          </w:p>
          <w:p w14:paraId="24CA0368" w14:textId="6811170D" w:rsidR="592C4402" w:rsidRDefault="592C440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36"/>
                <w:szCs w:val="36"/>
              </w:rPr>
            </w:pPr>
          </w:p>
        </w:tc>
      </w:tr>
    </w:tbl>
    <w:p w14:paraId="1E666835" w14:textId="59B87FFC" w:rsidR="00D91FD2" w:rsidRPr="00D91FD2" w:rsidRDefault="00D91FD2">
      <w:pPr>
        <w:rPr>
          <w:rFonts w:ascii="Times New Roman" w:hAnsi="Times New Roman" w:cs="Times New Roman"/>
        </w:rPr>
      </w:pPr>
    </w:p>
    <w:p w14:paraId="1612D25F" w14:textId="6B1D4899" w:rsidR="00D91FD2" w:rsidRPr="00D91FD2" w:rsidRDefault="00D91FD2">
      <w:pPr>
        <w:rPr>
          <w:rFonts w:ascii="Times New Roman" w:hAnsi="Times New Roman" w:cs="Times New Roman"/>
        </w:rPr>
      </w:pPr>
    </w:p>
    <w:p w14:paraId="5D76F75D" w14:textId="37FC8646" w:rsidR="00D91FD2" w:rsidRPr="00D91FD2" w:rsidRDefault="00D91FD2">
      <w:pPr>
        <w:rPr>
          <w:rFonts w:ascii="Times New Roman" w:hAnsi="Times New Roman" w:cs="Times New Roman"/>
        </w:rPr>
      </w:pPr>
    </w:p>
    <w:p w14:paraId="6DB7FCF3" w14:textId="466FE818" w:rsidR="00D91FD2" w:rsidRPr="00D91FD2" w:rsidRDefault="00D91FD2">
      <w:pPr>
        <w:rPr>
          <w:rFonts w:ascii="Times New Roman" w:hAnsi="Times New Roman" w:cs="Times New Roman"/>
        </w:rPr>
      </w:pPr>
    </w:p>
    <w:p w14:paraId="4E27B743" w14:textId="64AE574F" w:rsidR="00D91FD2" w:rsidRPr="00D91FD2" w:rsidRDefault="00D91FD2">
      <w:pPr>
        <w:rPr>
          <w:rFonts w:ascii="Times New Roman" w:hAnsi="Times New Roman" w:cs="Times New Roman"/>
        </w:rPr>
      </w:pPr>
    </w:p>
    <w:p w14:paraId="0F5866F7" w14:textId="4D72CF79" w:rsidR="00D91FD2" w:rsidRPr="00D91FD2" w:rsidRDefault="00D91FD2">
      <w:pPr>
        <w:rPr>
          <w:rFonts w:ascii="Times New Roman" w:hAnsi="Times New Roman" w:cs="Times New Roman"/>
        </w:rPr>
      </w:pPr>
    </w:p>
    <w:p w14:paraId="488E2235" w14:textId="0FC32F83" w:rsidR="00D91FD2" w:rsidRPr="00D91FD2" w:rsidRDefault="00D91FD2">
      <w:pPr>
        <w:rPr>
          <w:rFonts w:ascii="Times New Roman" w:hAnsi="Times New Roman" w:cs="Times New Roman"/>
        </w:rPr>
      </w:pPr>
    </w:p>
    <w:p w14:paraId="4E02696A" w14:textId="4D92E385" w:rsidR="00D91FD2" w:rsidRPr="00D91FD2" w:rsidRDefault="00D91FD2">
      <w:pPr>
        <w:rPr>
          <w:rFonts w:ascii="Times New Roman" w:hAnsi="Times New Roman" w:cs="Times New Roman"/>
        </w:rPr>
      </w:pPr>
    </w:p>
    <w:p w14:paraId="172F4142" w14:textId="0AE72F96" w:rsidR="00D91FD2" w:rsidRPr="00D91FD2" w:rsidRDefault="00D91FD2">
      <w:pPr>
        <w:rPr>
          <w:rFonts w:ascii="Times New Roman" w:hAnsi="Times New Roman" w:cs="Times New Roman"/>
        </w:rPr>
      </w:pPr>
    </w:p>
    <w:p w14:paraId="6F92144C" w14:textId="466AE3B0" w:rsidR="00D91FD2" w:rsidRDefault="00D91FD2">
      <w:pPr>
        <w:rPr>
          <w:rFonts w:ascii="Times New Roman" w:hAnsi="Times New Roman" w:cs="Times New Roman"/>
        </w:rPr>
      </w:pPr>
    </w:p>
    <w:p w14:paraId="0DADBF77" w14:textId="77777777" w:rsidR="0085123A" w:rsidRPr="00D91FD2" w:rsidRDefault="0085123A">
      <w:pPr>
        <w:rPr>
          <w:rFonts w:ascii="Times New Roman" w:hAnsi="Times New Roman" w:cs="Times New Roman"/>
        </w:rPr>
      </w:pPr>
    </w:p>
    <w:tbl>
      <w:tblPr>
        <w:tblStyle w:val="GridTable1Light-Accent1"/>
        <w:tblW w:w="11542" w:type="dxa"/>
        <w:jc w:val="center"/>
        <w:tblLook w:val="04A0" w:firstRow="1" w:lastRow="0" w:firstColumn="1" w:lastColumn="0" w:noHBand="0" w:noVBand="1"/>
      </w:tblPr>
      <w:tblGrid>
        <w:gridCol w:w="910"/>
        <w:gridCol w:w="2134"/>
        <w:gridCol w:w="1563"/>
        <w:gridCol w:w="2283"/>
        <w:gridCol w:w="2190"/>
        <w:gridCol w:w="870"/>
        <w:gridCol w:w="1629"/>
      </w:tblGrid>
      <w:tr w:rsidR="00D91FD2" w:rsidRPr="00D91FD2" w14:paraId="41AFBF9F" w14:textId="77777777" w:rsidTr="592C44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  <w:shd w:val="clear" w:color="auto" w:fill="5B9BD5" w:themeFill="accent5"/>
          </w:tcPr>
          <w:p w14:paraId="38CF31BF" w14:textId="184F8498" w:rsidR="00BA574A" w:rsidRPr="008E062E" w:rsidRDefault="00BA574A" w:rsidP="0085123A">
            <w:pPr>
              <w:jc w:val="center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8E062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Test Case</w:t>
            </w:r>
          </w:p>
        </w:tc>
        <w:tc>
          <w:tcPr>
            <w:tcW w:w="2190" w:type="dxa"/>
            <w:shd w:val="clear" w:color="auto" w:fill="5B9BD5" w:themeFill="accent5"/>
          </w:tcPr>
          <w:p w14:paraId="7FB44C84" w14:textId="054E1731" w:rsidR="00BA574A" w:rsidRPr="008E062E" w:rsidRDefault="00BA574A" w:rsidP="00851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8E062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ction</w:t>
            </w:r>
          </w:p>
        </w:tc>
        <w:tc>
          <w:tcPr>
            <w:tcW w:w="1563" w:type="dxa"/>
            <w:shd w:val="clear" w:color="auto" w:fill="5B9BD5" w:themeFill="accent5"/>
          </w:tcPr>
          <w:p w14:paraId="42E865E1" w14:textId="22BEA6F2" w:rsidR="00BA574A" w:rsidRPr="008E062E" w:rsidRDefault="00BA574A" w:rsidP="00851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8E062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Requirement</w:t>
            </w:r>
          </w:p>
        </w:tc>
        <w:tc>
          <w:tcPr>
            <w:tcW w:w="2190" w:type="dxa"/>
            <w:shd w:val="clear" w:color="auto" w:fill="5B9BD5" w:themeFill="accent5"/>
          </w:tcPr>
          <w:p w14:paraId="68994160" w14:textId="2A506742" w:rsidR="00BA574A" w:rsidRPr="008E062E" w:rsidRDefault="00BA574A" w:rsidP="00851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8E062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Expected Result</w:t>
            </w:r>
          </w:p>
        </w:tc>
        <w:tc>
          <w:tcPr>
            <w:tcW w:w="2190" w:type="dxa"/>
            <w:shd w:val="clear" w:color="auto" w:fill="5B9BD5" w:themeFill="accent5"/>
          </w:tcPr>
          <w:p w14:paraId="5A6DFB81" w14:textId="0361B58E" w:rsidR="00BA574A" w:rsidRPr="008E062E" w:rsidRDefault="00BA574A" w:rsidP="00851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8E062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Actual Result</w:t>
            </w:r>
          </w:p>
        </w:tc>
        <w:tc>
          <w:tcPr>
            <w:tcW w:w="870" w:type="dxa"/>
            <w:shd w:val="clear" w:color="auto" w:fill="5B9BD5" w:themeFill="accent5"/>
          </w:tcPr>
          <w:p w14:paraId="485678D3" w14:textId="1FDC6887" w:rsidR="00BA574A" w:rsidRPr="008E062E" w:rsidRDefault="00BA574A" w:rsidP="00851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8E062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Status</w:t>
            </w:r>
          </w:p>
        </w:tc>
        <w:tc>
          <w:tcPr>
            <w:tcW w:w="1629" w:type="dxa"/>
            <w:shd w:val="clear" w:color="auto" w:fill="5B9BD5" w:themeFill="accent5"/>
          </w:tcPr>
          <w:p w14:paraId="3866253F" w14:textId="7508BFF8" w:rsidR="00BA574A" w:rsidRPr="008E062E" w:rsidRDefault="00BA574A" w:rsidP="008512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8E062E"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  <w:t>Comments</w:t>
            </w:r>
          </w:p>
        </w:tc>
      </w:tr>
      <w:tr w:rsidR="0017408C" w:rsidRPr="00D91FD2" w14:paraId="407D71E3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0E571985" w14:textId="2C6FD6EA" w:rsidR="00BA574A" w:rsidRPr="00D91FD2" w:rsidRDefault="00BA574A" w:rsidP="002C5D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sz w:val="24"/>
                <w:szCs w:val="24"/>
              </w:rPr>
              <w:t>TC_01</w:t>
            </w:r>
          </w:p>
        </w:tc>
        <w:tc>
          <w:tcPr>
            <w:tcW w:w="2190" w:type="dxa"/>
          </w:tcPr>
          <w:p w14:paraId="3E7AC63A" w14:textId="6104B82A" w:rsidR="00BA574A" w:rsidRPr="0085123A" w:rsidRDefault="00BA574A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 xml:space="preserve">Visit the website </w:t>
            </w:r>
            <w:hyperlink r:id="rId8" w:history="1">
              <w:r w:rsidRPr="0085123A">
                <w:rPr>
                  <w:rStyle w:val="Hyperlink"/>
                </w:rPr>
                <w:t>http://www.aiub.edu</w:t>
              </w:r>
            </w:hyperlink>
            <w:r w:rsidRPr="0085123A">
              <w:rPr>
                <w:rFonts w:ascii="Times New Roman" w:hAnsi="Times New Roman" w:cs="Times New Roman"/>
                <w:sz w:val="24"/>
                <w:szCs w:val="24"/>
              </w:rPr>
              <w:t xml:space="preserve"> and search for major items.</w:t>
            </w:r>
          </w:p>
        </w:tc>
        <w:tc>
          <w:tcPr>
            <w:tcW w:w="1563" w:type="dxa"/>
          </w:tcPr>
          <w:p w14:paraId="071380C8" w14:textId="6B4E6706" w:rsidR="00BA574A" w:rsidRPr="00D91FD2" w:rsidRDefault="00BA574A" w:rsidP="002C5D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0.0</w:t>
            </w:r>
          </w:p>
        </w:tc>
        <w:tc>
          <w:tcPr>
            <w:tcW w:w="2190" w:type="dxa"/>
          </w:tcPr>
          <w:p w14:paraId="2B4BB2DB" w14:textId="76333C96" w:rsidR="00BA574A" w:rsidRPr="0085123A" w:rsidRDefault="00BA574A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The website http://www.aiub.edu </w:t>
            </w:r>
            <w:r w:rsidR="7ECB6A4D" w:rsidRPr="592C4402">
              <w:rPr>
                <w:rFonts w:ascii="Times New Roman" w:hAnsi="Times New Roman" w:cs="Times New Roman"/>
                <w:sz w:val="24"/>
                <w:szCs w:val="24"/>
              </w:rPr>
              <w:t>containing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the major items –Home, About, </w:t>
            </w:r>
            <w:r w:rsidR="2F62C22A" w:rsidRPr="592C4402">
              <w:rPr>
                <w:rFonts w:ascii="Times New Roman" w:hAnsi="Times New Roman" w:cs="Times New Roman"/>
                <w:sz w:val="24"/>
                <w:szCs w:val="24"/>
              </w:rPr>
              <w:t>Academics, Administration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, Faculties, Offices, Admission, Contact, Webmail, Login.</w:t>
            </w:r>
          </w:p>
          <w:p w14:paraId="124026BE" w14:textId="77777777" w:rsidR="00BA574A" w:rsidRPr="0085123A" w:rsidRDefault="00BA574A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0" w:type="dxa"/>
          </w:tcPr>
          <w:p w14:paraId="250B9C27" w14:textId="159A01F6" w:rsidR="002C5DD1" w:rsidRPr="0085123A" w:rsidRDefault="002C5DD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 xml:space="preserve">The website http://www.aiub.edu contains the major items –Home, About, </w:t>
            </w:r>
            <w:r w:rsidR="25D72D7F"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Academics, Administration</w:t>
            </w: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, Faculties, Offices, Admission, Contact, Webmail, Login.</w:t>
            </w:r>
          </w:p>
          <w:p w14:paraId="421AEF56" w14:textId="77777777" w:rsidR="00BA574A" w:rsidRPr="0085123A" w:rsidRDefault="00BA574A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870" w:type="dxa"/>
          </w:tcPr>
          <w:p w14:paraId="1E5C8572" w14:textId="2F787541" w:rsidR="00BA574A" w:rsidRPr="00D91FD2" w:rsidRDefault="002C5DD1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 w14:paraId="5E7819AA" w14:textId="66B8937D" w:rsidR="00BA574A" w:rsidRPr="00D91FD2" w:rsidRDefault="002C5DD1" w:rsidP="002C5D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The item passed</w:t>
            </w:r>
          </w:p>
        </w:tc>
      </w:tr>
      <w:tr w:rsidR="0017408C" w:rsidRPr="00D91FD2" w14:paraId="7E5AF393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2786F738" w14:textId="68C36E6A" w:rsidR="001D1281" w:rsidRPr="00D91FD2" w:rsidRDefault="001D1281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sz w:val="24"/>
                <w:szCs w:val="24"/>
              </w:rPr>
              <w:t>TC_02</w:t>
            </w:r>
          </w:p>
        </w:tc>
        <w:tc>
          <w:tcPr>
            <w:tcW w:w="2190" w:type="dxa"/>
          </w:tcPr>
          <w:p w14:paraId="7FC6EC71" w14:textId="2B458CCE" w:rsidR="001D1281" w:rsidRPr="0085123A" w:rsidRDefault="001D128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>Put the mouse pointer over ‘About.’</w:t>
            </w:r>
          </w:p>
        </w:tc>
        <w:tc>
          <w:tcPr>
            <w:tcW w:w="1563" w:type="dxa"/>
          </w:tcPr>
          <w:p w14:paraId="0D69A7BC" w14:textId="39D34F82" w:rsidR="001D1281" w:rsidRPr="00D91FD2" w:rsidRDefault="001D1281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</w:t>
            </w: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 w14:paraId="7B32E26F" w14:textId="383DB124" w:rsidR="001D1281" w:rsidRPr="0085123A" w:rsidRDefault="001D128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>A drop-down list will be open with the items –Information, General Information, Why Study here, Resources, Career, Convocation, Video</w:t>
            </w:r>
          </w:p>
          <w:p w14:paraId="6A25BD6C" w14:textId="77777777" w:rsidR="001D1281" w:rsidRPr="0085123A" w:rsidRDefault="001D128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54945D" w14:textId="77777777" w:rsidR="001D1281" w:rsidRPr="0085123A" w:rsidRDefault="001D128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0" w:type="dxa"/>
          </w:tcPr>
          <w:p w14:paraId="0E497559" w14:textId="200E4712" w:rsidR="001D1281" w:rsidRPr="0085123A" w:rsidRDefault="001D128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A drop-down list opens with the items –Information, General Information, Why Study here, Resources, Career, Convocation, Video.</w:t>
            </w:r>
          </w:p>
          <w:p w14:paraId="332787D0" w14:textId="77777777" w:rsidR="001D1281" w:rsidRPr="0085123A" w:rsidRDefault="001D128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  <w:p w14:paraId="2CCC8F0D" w14:textId="77777777" w:rsidR="001D1281" w:rsidRPr="0085123A" w:rsidRDefault="001D128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</w:p>
        </w:tc>
        <w:tc>
          <w:tcPr>
            <w:tcW w:w="870" w:type="dxa"/>
          </w:tcPr>
          <w:p w14:paraId="3E98A257" w14:textId="66B9D7E6" w:rsidR="001D1281" w:rsidRPr="00D91FD2" w:rsidRDefault="001D1281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 w14:paraId="0098BB6D" w14:textId="39DE4BCA" w:rsidR="001D1281" w:rsidRPr="00D91FD2" w:rsidRDefault="001D1281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The item passed</w:t>
            </w:r>
          </w:p>
        </w:tc>
      </w:tr>
      <w:tr w:rsidR="0017408C" w:rsidRPr="00D91FD2" w14:paraId="680A3C76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023F4A57" w14:textId="76AD131E" w:rsidR="001D1281" w:rsidRPr="00D91FD2" w:rsidRDefault="001D1281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sz w:val="24"/>
                <w:szCs w:val="24"/>
              </w:rPr>
              <w:t>TC_03</w:t>
            </w:r>
          </w:p>
        </w:tc>
        <w:tc>
          <w:tcPr>
            <w:tcW w:w="2190" w:type="dxa"/>
          </w:tcPr>
          <w:p w14:paraId="511394E4" w14:textId="254F1B1A" w:rsidR="001D1281" w:rsidRPr="0085123A" w:rsidRDefault="00EF4F73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>Click on the link ‘Information’</w:t>
            </w:r>
          </w:p>
        </w:tc>
        <w:tc>
          <w:tcPr>
            <w:tcW w:w="1563" w:type="dxa"/>
          </w:tcPr>
          <w:p w14:paraId="7743CBE3" w14:textId="7A9E11A7" w:rsidR="001D1281" w:rsidRPr="00D91FD2" w:rsidRDefault="001D1281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1</w:t>
            </w:r>
          </w:p>
        </w:tc>
        <w:tc>
          <w:tcPr>
            <w:tcW w:w="2190" w:type="dxa"/>
          </w:tcPr>
          <w:p w14:paraId="7EF1CB3B" w14:textId="1A196B7A" w:rsidR="001D1281" w:rsidRPr="0085123A" w:rsidRDefault="00EF4F73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50F2CAC7" w:rsidRPr="592C440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new page containing Vision, Mission, Quality Policy, Goals</w:t>
            </w:r>
            <w:r w:rsidR="74D4CC9F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will be open.</w:t>
            </w:r>
          </w:p>
        </w:tc>
        <w:tc>
          <w:tcPr>
            <w:tcW w:w="2190" w:type="dxa"/>
          </w:tcPr>
          <w:p w14:paraId="1D0E9BBC" w14:textId="56EF01E8" w:rsidR="001D1281" w:rsidRPr="0085123A" w:rsidRDefault="00EF4F73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A page containing Vision, Mission, Quality Policy, Goals</w:t>
            </w:r>
            <w:r w:rsidR="033C7A22"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 xml:space="preserve"> opens.</w:t>
            </w:r>
          </w:p>
        </w:tc>
        <w:tc>
          <w:tcPr>
            <w:tcW w:w="870" w:type="dxa"/>
          </w:tcPr>
          <w:p w14:paraId="5479342B" w14:textId="30C81790" w:rsidR="001D1281" w:rsidRPr="00D91FD2" w:rsidRDefault="00EF4F73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 w14:paraId="48D32A4A" w14:textId="154B9CCB" w:rsidR="001D1281" w:rsidRPr="00D91FD2" w:rsidRDefault="00EF4F73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The item passed</w:t>
            </w:r>
          </w:p>
        </w:tc>
      </w:tr>
      <w:tr w:rsidR="0017408C" w:rsidRPr="00D91FD2" w14:paraId="1FF535ED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6BBE6410" w14:textId="660C0873" w:rsidR="001D1281" w:rsidRPr="00D91FD2" w:rsidRDefault="001D1281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sz w:val="24"/>
                <w:szCs w:val="24"/>
              </w:rPr>
              <w:t>TC_04</w:t>
            </w:r>
          </w:p>
        </w:tc>
        <w:tc>
          <w:tcPr>
            <w:tcW w:w="2190" w:type="dxa"/>
          </w:tcPr>
          <w:p w14:paraId="0211BAEB" w14:textId="68927233" w:rsidR="001D1281" w:rsidRPr="0085123A" w:rsidRDefault="00EF4F73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>Click on the link ‘General Information’</w:t>
            </w:r>
          </w:p>
        </w:tc>
        <w:tc>
          <w:tcPr>
            <w:tcW w:w="1563" w:type="dxa"/>
          </w:tcPr>
          <w:p w14:paraId="7D3C7BA5" w14:textId="1D18354C" w:rsidR="001D1281" w:rsidRPr="00D91FD2" w:rsidRDefault="001D1281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411.1.2 </w:t>
            </w: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 w14:paraId="14606494" w14:textId="663E671A" w:rsidR="001D1281" w:rsidRPr="0085123A" w:rsidRDefault="665EAB6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EF4F73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new page containing information regarding –Degrees Offered at Present, up-coming academic programs, name and picture of Academic Council, and name of Board of Trustees’ Nominee</w:t>
            </w:r>
            <w:r w:rsidR="2ABF6697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will be open.</w:t>
            </w:r>
          </w:p>
        </w:tc>
        <w:tc>
          <w:tcPr>
            <w:tcW w:w="2190" w:type="dxa"/>
          </w:tcPr>
          <w:p w14:paraId="50FF4114" w14:textId="1D34DB1D" w:rsidR="001D1281" w:rsidRPr="0085123A" w:rsidRDefault="2ABF6697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A </w:t>
            </w:r>
            <w:r w:rsidR="0043206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new page containing information regarding –Degrees Offered at Present, Name Academic Council, and name of Board of Trustees’ Nominee</w:t>
            </w:r>
            <w:r w:rsidR="1B628EDC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opens.</w:t>
            </w:r>
          </w:p>
        </w:tc>
        <w:tc>
          <w:tcPr>
            <w:tcW w:w="870" w:type="dxa"/>
          </w:tcPr>
          <w:p w14:paraId="6B7088C2" w14:textId="13A0CE03" w:rsidR="001D1281" w:rsidRPr="00D91FD2" w:rsidRDefault="0043206F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 w14:paraId="573B7B47" w14:textId="1C8C2F11" w:rsidR="001D1281" w:rsidRPr="00D91FD2" w:rsidRDefault="0043206F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.</w:t>
            </w:r>
            <w:r w:rsidR="0017408C"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Does not show up-coming academic programs, picture of Academic Council.</w:t>
            </w:r>
          </w:p>
        </w:tc>
      </w:tr>
      <w:tr w:rsidR="0017408C" w:rsidRPr="00D91FD2" w14:paraId="57822571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1D22847D" w14:textId="0170F8F9" w:rsidR="001D1281" w:rsidRPr="00D91FD2" w:rsidRDefault="001D1281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sz w:val="24"/>
                <w:szCs w:val="24"/>
              </w:rPr>
              <w:t>TC_05</w:t>
            </w:r>
          </w:p>
        </w:tc>
        <w:tc>
          <w:tcPr>
            <w:tcW w:w="2190" w:type="dxa"/>
          </w:tcPr>
          <w:p w14:paraId="50417C83" w14:textId="3320972E" w:rsidR="001D1281" w:rsidRPr="0085123A" w:rsidRDefault="0043206F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>Click on the link ‘Why Study Here’</w:t>
            </w:r>
          </w:p>
        </w:tc>
        <w:tc>
          <w:tcPr>
            <w:tcW w:w="1563" w:type="dxa"/>
          </w:tcPr>
          <w:p w14:paraId="7B5283E7" w14:textId="44C16160" w:rsidR="001D1281" w:rsidRPr="00D91FD2" w:rsidRDefault="001D1281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3</w:t>
            </w: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 w14:paraId="0982C2A9" w14:textId="030869E9" w:rsidR="001D1281" w:rsidRPr="0085123A" w:rsidRDefault="7C13DCD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3206F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page titled ‘Why study at</w:t>
            </w:r>
            <w:r w:rsidR="68FE9D0E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3206F" w:rsidRPr="592C4402">
              <w:rPr>
                <w:rFonts w:ascii="Times New Roman" w:hAnsi="Times New Roman" w:cs="Times New Roman"/>
                <w:sz w:val="24"/>
                <w:szCs w:val="24"/>
              </w:rPr>
              <w:t>AIUB?’</w:t>
            </w:r>
          </w:p>
          <w:p w14:paraId="279B3EB7" w14:textId="5975A466" w:rsidR="001D1281" w:rsidRPr="0085123A" w:rsidRDefault="20F9C57E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will be open.</w:t>
            </w:r>
          </w:p>
        </w:tc>
        <w:tc>
          <w:tcPr>
            <w:tcW w:w="2190" w:type="dxa"/>
          </w:tcPr>
          <w:p w14:paraId="09C1A775" w14:textId="2CE735A5" w:rsidR="001D1281" w:rsidRPr="0085123A" w:rsidRDefault="0E3F3BBB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</w:t>
            </w:r>
            <w:r w:rsidR="0043206F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page titled ‘Why Study</w:t>
            </w:r>
            <w:r w:rsidR="5E800D97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43206F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Here?’</w:t>
            </w:r>
            <w:r w:rsidR="633A1DF6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opens.</w:t>
            </w:r>
          </w:p>
        </w:tc>
        <w:tc>
          <w:tcPr>
            <w:tcW w:w="870" w:type="dxa"/>
          </w:tcPr>
          <w:p w14:paraId="6541F716" w14:textId="5D96FA9E" w:rsidR="001D1281" w:rsidRPr="00D91FD2" w:rsidRDefault="0043206F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 w14:paraId="2EB1010D" w14:textId="69FFECD3" w:rsidR="001D1281" w:rsidRPr="00D91FD2" w:rsidRDefault="0043206F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.</w:t>
            </w:r>
            <w:r w:rsidR="0017408C"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age </w:t>
            </w:r>
            <w:r w:rsidR="0017408C"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>title does not match.</w:t>
            </w:r>
          </w:p>
        </w:tc>
      </w:tr>
      <w:tr w:rsidR="0017408C" w:rsidRPr="00D91FD2" w14:paraId="5F5972FF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36E33219" w14:textId="77A148C1" w:rsidR="001D1281" w:rsidRPr="00D91FD2" w:rsidRDefault="001D1281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C_06</w:t>
            </w:r>
          </w:p>
        </w:tc>
        <w:tc>
          <w:tcPr>
            <w:tcW w:w="2190" w:type="dxa"/>
          </w:tcPr>
          <w:p w14:paraId="4505BEF3" w14:textId="1ABC54C0" w:rsidR="001D1281" w:rsidRPr="0085123A" w:rsidRDefault="0043206F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>Click on the link ‘Resources’</w:t>
            </w:r>
          </w:p>
        </w:tc>
        <w:tc>
          <w:tcPr>
            <w:tcW w:w="1563" w:type="dxa"/>
          </w:tcPr>
          <w:p w14:paraId="087B5044" w14:textId="49C185A1" w:rsidR="001D1281" w:rsidRPr="00D91FD2" w:rsidRDefault="001D1281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4</w:t>
            </w: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 w14:paraId="7DC2E7F6" w14:textId="7172EF32" w:rsidR="001D1281" w:rsidRPr="0085123A" w:rsidRDefault="5D9F8344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43206F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page containing information about Library Facilities, AIUB ICT facilities, Laboratory facilities, Auditorium, Student Health Services, Hostel Facilities, Student   Transportation Facilities, Security Services</w:t>
            </w:r>
            <w:r w:rsidR="4B34DB5C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will be open.</w:t>
            </w:r>
          </w:p>
        </w:tc>
        <w:tc>
          <w:tcPr>
            <w:tcW w:w="2190" w:type="dxa"/>
          </w:tcPr>
          <w:p w14:paraId="3949CF77" w14:textId="16BDB70A" w:rsidR="001D1281" w:rsidRPr="0085123A" w:rsidRDefault="4B34DB5C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</w:t>
            </w:r>
            <w:r w:rsidR="00CE685E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age containing information about Library Facilities, AIUB ICT facilities, Laboratory facilities, Auditorium, Student Health Services, Security Services</w:t>
            </w:r>
            <w:r w:rsidR="25DDC121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opens.</w:t>
            </w:r>
          </w:p>
        </w:tc>
        <w:tc>
          <w:tcPr>
            <w:tcW w:w="870" w:type="dxa"/>
          </w:tcPr>
          <w:p w14:paraId="5FA8CEE3" w14:textId="15AA1BB2" w:rsidR="001D1281" w:rsidRPr="00D91FD2" w:rsidRDefault="00CE685E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 w14:paraId="6A15BF51" w14:textId="6ADFFD2E" w:rsidR="001D1281" w:rsidRPr="00D91FD2" w:rsidRDefault="00CE685E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</w:t>
            </w:r>
            <w:r w:rsidR="0017408C"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 Does not display information about Hostel Facilities, Transportation Facilities.</w:t>
            </w:r>
          </w:p>
        </w:tc>
      </w:tr>
      <w:tr w:rsidR="0017408C" w:rsidRPr="00D91FD2" w14:paraId="4CD618CC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059D820C" w14:textId="5C2AF7D1" w:rsidR="001D1281" w:rsidRPr="00D91FD2" w:rsidRDefault="001D1281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sz w:val="24"/>
                <w:szCs w:val="24"/>
              </w:rPr>
              <w:t>TC_07</w:t>
            </w:r>
          </w:p>
        </w:tc>
        <w:tc>
          <w:tcPr>
            <w:tcW w:w="2190" w:type="dxa"/>
          </w:tcPr>
          <w:p w14:paraId="0692BEEF" w14:textId="263BF969" w:rsidR="001D1281" w:rsidRPr="0085123A" w:rsidRDefault="00CE685E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>Click on the link ‘Career’</w:t>
            </w:r>
          </w:p>
        </w:tc>
        <w:tc>
          <w:tcPr>
            <w:tcW w:w="1563" w:type="dxa"/>
          </w:tcPr>
          <w:p w14:paraId="46B38F9F" w14:textId="20303E97" w:rsidR="001D1281" w:rsidRPr="00D91FD2" w:rsidRDefault="001D1281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5</w:t>
            </w:r>
          </w:p>
        </w:tc>
        <w:tc>
          <w:tcPr>
            <w:tcW w:w="2190" w:type="dxa"/>
          </w:tcPr>
          <w:p w14:paraId="71999476" w14:textId="0D568187" w:rsidR="001D1281" w:rsidRPr="0085123A" w:rsidRDefault="30A8FB37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CE685E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page titled Career Opportunities for ‘Fresh Graduates’</w:t>
            </w:r>
            <w:r w:rsidR="38222497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will be open.</w:t>
            </w:r>
          </w:p>
        </w:tc>
        <w:tc>
          <w:tcPr>
            <w:tcW w:w="2190" w:type="dxa"/>
          </w:tcPr>
          <w:p w14:paraId="2BE15A92" w14:textId="58A59509" w:rsidR="001D1281" w:rsidRPr="0085123A" w:rsidRDefault="38222497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</w:t>
            </w:r>
            <w:r w:rsidR="00CE685E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system opens a page titled ‘Career</w:t>
            </w:r>
            <w:r w:rsidR="6F548C3A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’</w:t>
            </w:r>
            <w:r w:rsidR="00CE685E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  <w:tc>
          <w:tcPr>
            <w:tcW w:w="870" w:type="dxa"/>
          </w:tcPr>
          <w:p w14:paraId="7F5C557F" w14:textId="47FBC61E" w:rsidR="001D1281" w:rsidRPr="00D91FD2" w:rsidRDefault="00CE685E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 w14:paraId="1448EDC3" w14:textId="670E7BB8" w:rsidR="001D1281" w:rsidRPr="00D91FD2" w:rsidRDefault="00CE685E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</w:t>
            </w:r>
            <w:r w:rsidR="0017408C" w:rsidRPr="00D91FD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 Page title does not match.</w:t>
            </w:r>
          </w:p>
        </w:tc>
      </w:tr>
      <w:tr w:rsidR="0017408C" w:rsidRPr="00D91FD2" w14:paraId="3BA2D7CD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4C822479" w14:textId="11244423" w:rsidR="001D1281" w:rsidRPr="00D91FD2" w:rsidRDefault="001D1281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sz w:val="24"/>
                <w:szCs w:val="24"/>
              </w:rPr>
              <w:t>TC_08</w:t>
            </w:r>
          </w:p>
        </w:tc>
        <w:tc>
          <w:tcPr>
            <w:tcW w:w="2190" w:type="dxa"/>
          </w:tcPr>
          <w:p w14:paraId="37BE120B" w14:textId="56738D45" w:rsidR="001D1281" w:rsidRPr="0085123A" w:rsidRDefault="00CE685E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 xml:space="preserve">Click on the link </w:t>
            </w:r>
            <w:r w:rsidR="0085123A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Pr="0085123A">
              <w:rPr>
                <w:rFonts w:ascii="Times New Roman" w:hAnsi="Times New Roman" w:cs="Times New Roman"/>
                <w:sz w:val="24"/>
                <w:szCs w:val="24"/>
              </w:rPr>
              <w:t>Convocation</w:t>
            </w:r>
            <w:r w:rsidR="0085123A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</w:tc>
        <w:tc>
          <w:tcPr>
            <w:tcW w:w="1563" w:type="dxa"/>
          </w:tcPr>
          <w:p w14:paraId="11C712E8" w14:textId="75DDFD2B" w:rsidR="001D1281" w:rsidRPr="00D91FD2" w:rsidRDefault="001D1281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</w:t>
            </w:r>
            <w:r w:rsidRPr="00D91F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  <w:tc>
          <w:tcPr>
            <w:tcW w:w="2190" w:type="dxa"/>
          </w:tcPr>
          <w:p w14:paraId="1D2CF8C5" w14:textId="3277CF00" w:rsidR="001D1281" w:rsidRPr="0085123A" w:rsidRDefault="42BB9FC8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CE685E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page titled ‘CONVOCATION’ with a list from 1st Convocation to 15th Convocation</w:t>
            </w:r>
            <w:r w:rsidR="1F6C5FBC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will be displayed</w:t>
            </w:r>
            <w:r w:rsidR="00CE685E" w:rsidRPr="592C4402">
              <w:rPr>
                <w:rFonts w:ascii="Times New Roman" w:hAnsi="Times New Roman" w:cs="Times New Roman"/>
                <w:sz w:val="24"/>
                <w:szCs w:val="24"/>
              </w:rPr>
              <w:t>. The page</w:t>
            </w:r>
            <w:r w:rsidR="0CD04CCF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will</w:t>
            </w:r>
            <w:r w:rsidR="00CE685E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also display a graph showing the number of graduates of every convocation</w:t>
            </w:r>
            <w:r w:rsidR="703CA3D5" w:rsidRPr="592C44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2190" w:type="dxa"/>
          </w:tcPr>
          <w:p w14:paraId="615050AA" w14:textId="4FF59FCC" w:rsidR="001D1281" w:rsidRPr="0085123A" w:rsidRDefault="07939791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</w:t>
            </w:r>
            <w:r w:rsidR="0017408C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age titled ‘C</w:t>
            </w:r>
            <w:r w:rsidR="0076790C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onvocation</w:t>
            </w:r>
            <w:r w:rsidR="0017408C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’ with a list from 1st Convocation to 15th Convocation</w:t>
            </w:r>
            <w:r w:rsidR="4B760DEE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opens</w:t>
            </w:r>
            <w:r w:rsidR="0017408C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 The page also displays a graph showing the number of graduates of</w:t>
            </w:r>
            <w:r w:rsidR="0085123A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0017408C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very convocation</w:t>
            </w:r>
            <w:r w:rsidR="3F66A251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.</w:t>
            </w:r>
          </w:p>
        </w:tc>
        <w:tc>
          <w:tcPr>
            <w:tcW w:w="870" w:type="dxa"/>
          </w:tcPr>
          <w:p w14:paraId="61338550" w14:textId="2ADE6A4D" w:rsidR="001D1281" w:rsidRPr="0076790C" w:rsidRDefault="0076790C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6790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 w14:paraId="108E3C0F" w14:textId="507CC865" w:rsidR="001D1281" w:rsidRPr="0076790C" w:rsidRDefault="0076790C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76790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. Page title does not match.</w:t>
            </w:r>
          </w:p>
        </w:tc>
      </w:tr>
      <w:tr w:rsidR="00596CF8" w:rsidRPr="00D91FD2" w14:paraId="4E9425DB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3DEB6EF3" w14:textId="3551CD8D" w:rsidR="00596CF8" w:rsidRPr="00D91FD2" w:rsidRDefault="00596CF8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C_09</w:t>
            </w:r>
          </w:p>
        </w:tc>
        <w:tc>
          <w:tcPr>
            <w:tcW w:w="2190" w:type="dxa"/>
          </w:tcPr>
          <w:p w14:paraId="6D3E4057" w14:textId="3124A9DD" w:rsidR="00596CF8" w:rsidRPr="0085123A" w:rsidRDefault="53E3D21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Click on</w:t>
            </w:r>
            <w:r w:rsidR="3C2342FE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14B34B10" w:rsidRPr="592C4402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1st Convocation</w:t>
            </w:r>
            <w:r w:rsidR="2BBAB15A" w:rsidRPr="592C4402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  <w:p w14:paraId="0C0C4236" w14:textId="6467D249" w:rsidR="00596CF8" w:rsidRPr="0085123A" w:rsidRDefault="00596CF8" w:rsidP="592C4402">
            <w:pPr>
              <w:ind w:left="14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4D54D49A" w14:textId="0A905F1C" w:rsidR="00596CF8" w:rsidRPr="00D91FD2" w:rsidRDefault="6D11F26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 w:themeColor="text1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11.1.6.1</w:t>
            </w:r>
          </w:p>
        </w:tc>
        <w:tc>
          <w:tcPr>
            <w:tcW w:w="2190" w:type="dxa"/>
          </w:tcPr>
          <w:p w14:paraId="2DACAF52" w14:textId="116CFA3A" w:rsidR="00596CF8" w:rsidRPr="0085123A" w:rsidRDefault="6869C3B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A page that </w:t>
            </w: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contains information about the venue, date,</w:t>
            </w:r>
          </w:p>
          <w:p w14:paraId="3D5A3B28" w14:textId="0315FFE8" w:rsidR="00596CF8" w:rsidRPr="0085123A" w:rsidRDefault="6869C3B4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mber of students graduated, and pictures of the first convocation.</w:t>
            </w:r>
          </w:p>
          <w:p w14:paraId="4A6D009F" w14:textId="116CFA3A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6969B675" w14:textId="116CFA3A" w:rsidR="00596CF8" w:rsidRPr="0076790C" w:rsidRDefault="6BA6C806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A page that 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contains information about the venue, date,</w:t>
            </w:r>
          </w:p>
          <w:p w14:paraId="52BDA416" w14:textId="7264C6A2" w:rsidR="00596CF8" w:rsidRPr="0076790C" w:rsidRDefault="6BA6C806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umber of students graduated</w:t>
            </w:r>
            <w:r w:rsidR="569632CD"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</w:tc>
        <w:tc>
          <w:tcPr>
            <w:tcW w:w="870" w:type="dxa"/>
          </w:tcPr>
          <w:p w14:paraId="504CAF0A" w14:textId="2D457F1C" w:rsidR="00596CF8" w:rsidRPr="0076790C" w:rsidRDefault="18C94079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 w14:paraId="28E404AD" w14:textId="2B359E58" w:rsidR="00596CF8" w:rsidRPr="0076790C" w:rsidRDefault="713778E1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 </w:t>
            </w:r>
            <w:r w:rsidR="16D3173F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he test case failed.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                                 </w:t>
            </w:r>
          </w:p>
        </w:tc>
      </w:tr>
      <w:tr w:rsidR="00596CF8" w:rsidRPr="00D91FD2" w14:paraId="3A5B2FED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247D2790" w14:textId="73567F9D" w:rsidR="00596CF8" w:rsidRPr="00D91FD2" w:rsidRDefault="00596CF8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C_10</w:t>
            </w:r>
          </w:p>
        </w:tc>
        <w:tc>
          <w:tcPr>
            <w:tcW w:w="2190" w:type="dxa"/>
          </w:tcPr>
          <w:p w14:paraId="012E4A94" w14:textId="712D1CDA" w:rsidR="00596CF8" w:rsidRPr="0085123A" w:rsidRDefault="2D5CCCA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</w:t>
            </w:r>
            <w:r w:rsidR="01B66681" w:rsidRPr="592C4402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028951AC" w:rsidRPr="592C4402">
              <w:rPr>
                <w:rFonts w:ascii="Times New Roman" w:hAnsi="Times New Roman" w:cs="Times New Roman"/>
                <w:sz w:val="24"/>
                <w:szCs w:val="24"/>
              </w:rPr>
              <w:t>2nd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Convocation</w:t>
            </w:r>
            <w:r w:rsidR="1785E601" w:rsidRPr="592C4402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  <w:p w14:paraId="70639374" w14:textId="3FD083D6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371CC8AB" w14:textId="446C890F" w:rsidR="00596CF8" w:rsidRPr="00D91FD2" w:rsidRDefault="64DDB1AD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 w:themeColor="text1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11.1.6.2</w:t>
            </w:r>
          </w:p>
        </w:tc>
        <w:tc>
          <w:tcPr>
            <w:tcW w:w="2190" w:type="dxa"/>
          </w:tcPr>
          <w:p w14:paraId="42567739" w14:textId="4CE174E0" w:rsidR="00596CF8" w:rsidRPr="0085123A" w:rsidRDefault="2314D6CF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page that contains information about the venue, date,</w:t>
            </w:r>
          </w:p>
          <w:p w14:paraId="75DAA619" w14:textId="4CE174E0" w:rsidR="00596CF8" w:rsidRPr="0085123A" w:rsidRDefault="2314D6CF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mber of students graduated, and pictures of that convocation.</w:t>
            </w:r>
          </w:p>
          <w:p w14:paraId="1C137342" w14:textId="4CE174E0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text1"/>
                <w:sz w:val="24"/>
                <w:szCs w:val="24"/>
              </w:rPr>
            </w:pPr>
          </w:p>
          <w:p w14:paraId="664B27F4" w14:textId="4CE174E0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35889F3D" w14:textId="715611C4" w:rsidR="00596CF8" w:rsidRPr="0076790C" w:rsidRDefault="0A1F8C7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A page that contains information 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bout the venue, date,</w:t>
            </w:r>
          </w:p>
          <w:p w14:paraId="6557F66B" w14:textId="672549BA" w:rsidR="00596CF8" w:rsidRPr="0076790C" w:rsidRDefault="0A1F8C7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umber of students graduated, speaker, chief guest</w:t>
            </w:r>
            <w:r w:rsidR="2DFC0DFF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, special guest.</w:t>
            </w:r>
          </w:p>
          <w:p w14:paraId="6C48A1B1" w14:textId="4BA3B086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4F5B78A3" w14:textId="2D457F1C" w:rsidR="00596CF8" w:rsidRPr="0076790C" w:rsidRDefault="332F142B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396FEC47" w14:textId="62080968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15C825B4" w14:textId="3EE91F20" w:rsidR="00596CF8" w:rsidRPr="0076790C" w:rsidRDefault="5463D673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</w:t>
            </w:r>
            <w:r w:rsidR="33E35550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case failed.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596CF8" w:rsidRPr="00D91FD2" w14:paraId="362E3252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574A6027" w14:textId="56F524CA" w:rsidR="00596CF8" w:rsidRPr="00D91FD2" w:rsidRDefault="79174DE5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190" w:type="dxa"/>
          </w:tcPr>
          <w:p w14:paraId="1D96C148" w14:textId="4FF6CAD7" w:rsidR="00596CF8" w:rsidRPr="0085123A" w:rsidRDefault="1B1B39C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</w:t>
            </w:r>
            <w:r w:rsidR="6043F68A" w:rsidRPr="592C4402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04B081BC" w:rsidRPr="592C4402">
              <w:rPr>
                <w:rFonts w:ascii="Times New Roman" w:hAnsi="Times New Roman" w:cs="Times New Roman"/>
                <w:sz w:val="24"/>
                <w:szCs w:val="24"/>
              </w:rPr>
              <w:t>3rd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Convocation</w:t>
            </w:r>
            <w:r w:rsidR="5CE5515B" w:rsidRPr="592C4402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  <w:p w14:paraId="5B5795D4" w14:textId="5040ECA5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4A1BC1CD" w14:textId="15BF0CC8" w:rsidR="00596CF8" w:rsidRPr="00D91FD2" w:rsidRDefault="696582D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 w:themeColor="text1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11.1.6.3</w:t>
            </w:r>
          </w:p>
        </w:tc>
        <w:tc>
          <w:tcPr>
            <w:tcW w:w="2190" w:type="dxa"/>
          </w:tcPr>
          <w:p w14:paraId="1F68A0B3" w14:textId="61E345FA" w:rsidR="00596CF8" w:rsidRPr="0085123A" w:rsidRDefault="60C6C134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page that contains information about the venue, date,</w:t>
            </w:r>
          </w:p>
          <w:p w14:paraId="32971F1E" w14:textId="7B6A0F95" w:rsidR="00596CF8" w:rsidRPr="0085123A" w:rsidRDefault="60C6C134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mber of students graduated, and pictures of that convocation.</w:t>
            </w:r>
          </w:p>
          <w:p w14:paraId="25E6C2DF" w14:textId="66DFDA6D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10E3D5B5" w14:textId="715611C4" w:rsidR="00596CF8" w:rsidRPr="0076790C" w:rsidRDefault="0B8B45C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A page that contains information 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bout the venue, date,</w:t>
            </w:r>
          </w:p>
          <w:p w14:paraId="319F3011" w14:textId="672549BA" w:rsidR="00596CF8" w:rsidRPr="0076790C" w:rsidRDefault="0B8B45C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umber of students graduated, speaker, chief guest, special guest.</w:t>
            </w:r>
          </w:p>
          <w:p w14:paraId="20CE9FFC" w14:textId="5CC8DA6B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3BC86D4D" w14:textId="2D457F1C" w:rsidR="00596CF8" w:rsidRPr="0076790C" w:rsidRDefault="3D3ADED7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31DC3827" w14:textId="2246F7BF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6862ED15" w14:textId="54DF963A" w:rsidR="00596CF8" w:rsidRPr="0076790C" w:rsidRDefault="2087FAA3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r w:rsidR="5233601E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e test case failed. It does not </w:t>
            </w:r>
            <w:r w:rsidR="2387D65A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hibit convocation's</w:t>
            </w:r>
            <w:r w:rsidR="2303A438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pictures.</w:t>
            </w:r>
          </w:p>
        </w:tc>
      </w:tr>
      <w:tr w:rsidR="00596CF8" w:rsidRPr="00D91FD2" w14:paraId="44971825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254D38A6" w14:textId="7181A0DC" w:rsidR="00596CF8" w:rsidRPr="00D91FD2" w:rsidRDefault="71D83F3F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2190" w:type="dxa"/>
          </w:tcPr>
          <w:p w14:paraId="6281E22E" w14:textId="59CECD39" w:rsidR="00596CF8" w:rsidRPr="0085123A" w:rsidRDefault="1B45C25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</w:t>
            </w:r>
            <w:r w:rsidR="61C4F548" w:rsidRPr="592C4402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223336BD" w:rsidRPr="592C4402">
              <w:rPr>
                <w:rFonts w:ascii="Times New Roman" w:hAnsi="Times New Roman" w:cs="Times New Roman"/>
                <w:sz w:val="24"/>
                <w:szCs w:val="24"/>
              </w:rPr>
              <w:t>4th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Convocation</w:t>
            </w:r>
            <w:r w:rsidR="3A370514" w:rsidRPr="592C4402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  <w:p w14:paraId="1E830F60" w14:textId="5DFDBA3E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24F18BE6" w14:textId="66673F07" w:rsidR="00596CF8" w:rsidRPr="00D91FD2" w:rsidRDefault="679B17A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 w:themeColor="text1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11.1.6.4</w:t>
            </w:r>
          </w:p>
        </w:tc>
        <w:tc>
          <w:tcPr>
            <w:tcW w:w="2190" w:type="dxa"/>
          </w:tcPr>
          <w:p w14:paraId="48B03E0F" w14:textId="61E345FA" w:rsidR="00596CF8" w:rsidRPr="0085123A" w:rsidRDefault="5A3655E8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page that contains information about the venue, date,</w:t>
            </w:r>
          </w:p>
          <w:p w14:paraId="1AB3E24C" w14:textId="7B6A0F95" w:rsidR="00596CF8" w:rsidRPr="0085123A" w:rsidRDefault="5A3655E8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mber of students graduated, and pictures of that convocation.</w:t>
            </w:r>
          </w:p>
          <w:p w14:paraId="6190CEF8" w14:textId="5149B6C2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4D0DEB27" w14:textId="715611C4" w:rsidR="00596CF8" w:rsidRPr="0076790C" w:rsidRDefault="1205612F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A page that contains information 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bout the venue, date,</w:t>
            </w:r>
          </w:p>
          <w:p w14:paraId="5F552F2E" w14:textId="672549BA" w:rsidR="00596CF8" w:rsidRPr="0076790C" w:rsidRDefault="1205612F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umber of students graduated, speaker, chief guest, special guest.</w:t>
            </w:r>
          </w:p>
          <w:p w14:paraId="5FB4FEB3" w14:textId="6AE658DA" w:rsidR="00596CF8" w:rsidRPr="0076790C" w:rsidRDefault="556363C4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</w:t>
            </w:r>
          </w:p>
          <w:p w14:paraId="0B60E6D3" w14:textId="63F92A83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360EFD74" w14:textId="2D457F1C" w:rsidR="00596CF8" w:rsidRPr="0076790C" w:rsidRDefault="4CC37759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1F83E141" w14:textId="0C746F68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216541B9" w14:textId="7ACB245B" w:rsidR="00596CF8" w:rsidRPr="0076790C" w:rsidRDefault="0D2FCE3D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. It does not exhibit convocation’s pictures.</w:t>
            </w:r>
            <w:r w:rsidR="4C3D5B27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</w:p>
        </w:tc>
      </w:tr>
      <w:tr w:rsidR="00596CF8" w:rsidRPr="00D91FD2" w14:paraId="05811FA6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73861749" w14:textId="253DA623" w:rsidR="00596CF8" w:rsidRPr="00D91FD2" w:rsidRDefault="2EF6D119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2190" w:type="dxa"/>
          </w:tcPr>
          <w:p w14:paraId="09D6AD77" w14:textId="3EBED148" w:rsidR="00596CF8" w:rsidRPr="0085123A" w:rsidRDefault="1AE3A93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</w:t>
            </w:r>
            <w:r w:rsidR="22F05BEA" w:rsidRPr="592C4402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30D7C56B" w:rsidRPr="592C4402">
              <w:rPr>
                <w:rFonts w:ascii="Times New Roman" w:hAnsi="Times New Roman" w:cs="Times New Roman"/>
                <w:sz w:val="24"/>
                <w:szCs w:val="24"/>
              </w:rPr>
              <w:t>5th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Convocation</w:t>
            </w:r>
            <w:r w:rsidR="5BB4CE8C" w:rsidRPr="592C4402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  <w:p w14:paraId="7A382F2C" w14:textId="0A70F12F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58769B4D" w14:textId="2831D8F0" w:rsidR="00596CF8" w:rsidRPr="00D91FD2" w:rsidRDefault="4F25A95F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 w:themeColor="text1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11.1.6.5</w:t>
            </w:r>
          </w:p>
        </w:tc>
        <w:tc>
          <w:tcPr>
            <w:tcW w:w="2190" w:type="dxa"/>
          </w:tcPr>
          <w:p w14:paraId="50040994" w14:textId="61E345FA" w:rsidR="00596CF8" w:rsidRPr="0085123A" w:rsidRDefault="7834A632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page that contains information about the venue, date,</w:t>
            </w:r>
          </w:p>
          <w:p w14:paraId="1863660D" w14:textId="7B6A0F95" w:rsidR="00596CF8" w:rsidRPr="0085123A" w:rsidRDefault="7834A632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mber of students graduated, and pictures of that convocation.</w:t>
            </w:r>
          </w:p>
          <w:p w14:paraId="5930BD9A" w14:textId="71583931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40B71F85" w14:textId="715611C4" w:rsidR="00596CF8" w:rsidRPr="0076790C" w:rsidRDefault="436C2C5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A page that contains information 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bout the venue, date,</w:t>
            </w:r>
          </w:p>
          <w:p w14:paraId="6357A486" w14:textId="672549BA" w:rsidR="00596CF8" w:rsidRPr="0076790C" w:rsidRDefault="436C2C5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umber of students graduated, speaker, chief guest, special guest.</w:t>
            </w:r>
          </w:p>
          <w:p w14:paraId="3DE6949D" w14:textId="46C48AA1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03BD5BBB" w14:textId="2D457F1C" w:rsidR="00596CF8" w:rsidRPr="0076790C" w:rsidRDefault="2ABC8B3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51E01271" w14:textId="59370DA6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1C3056DD" w14:textId="4E8E5A02" w:rsidR="00596CF8" w:rsidRPr="0076790C" w:rsidRDefault="6C8240D5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. It does not exhibit convocation’s pictures.</w:t>
            </w:r>
          </w:p>
        </w:tc>
      </w:tr>
      <w:tr w:rsidR="00596CF8" w:rsidRPr="00D91FD2" w14:paraId="0E3E6313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45A7E218" w14:textId="651721F6" w:rsidR="00596CF8" w:rsidRPr="00D91FD2" w:rsidRDefault="34E8BAE2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2190" w:type="dxa"/>
          </w:tcPr>
          <w:p w14:paraId="2D191BCC" w14:textId="5FBD8B5B" w:rsidR="00596CF8" w:rsidRPr="0085123A" w:rsidRDefault="4FD0E036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</w:t>
            </w:r>
            <w:r w:rsidR="78415654" w:rsidRPr="592C4402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14BEE241" w:rsidRPr="592C4402">
              <w:rPr>
                <w:rFonts w:ascii="Times New Roman" w:hAnsi="Times New Roman" w:cs="Times New Roman"/>
                <w:sz w:val="24"/>
                <w:szCs w:val="24"/>
              </w:rPr>
              <w:t>6th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Convocation</w:t>
            </w:r>
            <w:r w:rsidR="32D80AAD" w:rsidRPr="592C4402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  <w:p w14:paraId="549994CD" w14:textId="28D33858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22EE4D66" w14:textId="76062046" w:rsidR="00596CF8" w:rsidRPr="00D91FD2" w:rsidRDefault="69E9B4F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color w:val="000000" w:themeColor="text1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11.1.6.6</w:t>
            </w:r>
          </w:p>
        </w:tc>
        <w:tc>
          <w:tcPr>
            <w:tcW w:w="2190" w:type="dxa"/>
          </w:tcPr>
          <w:p w14:paraId="39086F8B" w14:textId="61E345FA" w:rsidR="00596CF8" w:rsidRPr="0085123A" w:rsidRDefault="51B4D0D9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page that contains information about the venue, date,</w:t>
            </w:r>
          </w:p>
          <w:p w14:paraId="619F30CB" w14:textId="7B6A0F95" w:rsidR="00596CF8" w:rsidRPr="0085123A" w:rsidRDefault="51B4D0D9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mber of students graduated, and pictures of that convocation.</w:t>
            </w:r>
          </w:p>
          <w:p w14:paraId="2B1BFC20" w14:textId="36CDA3FE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4070F66A" w14:textId="715611C4" w:rsidR="00596CF8" w:rsidRPr="0076790C" w:rsidRDefault="1DCB850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A page that contains information 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bout the venue, date,</w:t>
            </w:r>
          </w:p>
          <w:p w14:paraId="2666DEDC" w14:textId="672549BA" w:rsidR="00596CF8" w:rsidRPr="0076790C" w:rsidRDefault="1DCB850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umber of students graduated, speaker, chief guest, special guest.</w:t>
            </w:r>
          </w:p>
          <w:p w14:paraId="6BA428B2" w14:textId="40575BF7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24C3AA6A" w14:textId="2D457F1C" w:rsidR="00596CF8" w:rsidRPr="0076790C" w:rsidRDefault="4B13B3E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13BA2309" w14:textId="42C418B5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66DED92C" w14:textId="1017AF91" w:rsidR="00596CF8" w:rsidRPr="0076790C" w:rsidRDefault="105BFCE2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. It does not exhibit convocation’s pictures.</w:t>
            </w:r>
          </w:p>
        </w:tc>
      </w:tr>
      <w:tr w:rsidR="00596CF8" w:rsidRPr="00D91FD2" w14:paraId="7C20C0E7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0A6B8D92" w14:textId="6909CB3C" w:rsidR="00596CF8" w:rsidRPr="00D91FD2" w:rsidRDefault="2A8E6A0C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2190" w:type="dxa"/>
          </w:tcPr>
          <w:p w14:paraId="4CF94F11" w14:textId="75ABC74D" w:rsidR="00596CF8" w:rsidRPr="0085123A" w:rsidRDefault="4657FB31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</w:t>
            </w:r>
            <w:r w:rsidR="102178EC" w:rsidRPr="592C4402">
              <w:rPr>
                <w:rFonts w:ascii="Times New Roman" w:hAnsi="Times New Roman" w:cs="Times New Roman"/>
                <w:sz w:val="24"/>
                <w:szCs w:val="24"/>
              </w:rPr>
              <w:t>‘</w:t>
            </w:r>
            <w:r w:rsidR="67A00CD3" w:rsidRPr="592C4402">
              <w:rPr>
                <w:rFonts w:ascii="Times New Roman" w:hAnsi="Times New Roman" w:cs="Times New Roman"/>
                <w:sz w:val="24"/>
                <w:szCs w:val="24"/>
              </w:rPr>
              <w:t>7th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Convocation</w:t>
            </w:r>
            <w:r w:rsidR="60FA0D47" w:rsidRPr="592C4402">
              <w:rPr>
                <w:rFonts w:ascii="Times New Roman" w:hAnsi="Times New Roman" w:cs="Times New Roman"/>
                <w:sz w:val="24"/>
                <w:szCs w:val="24"/>
              </w:rPr>
              <w:t>’</w:t>
            </w:r>
          </w:p>
          <w:p w14:paraId="5B22E052" w14:textId="2CE7346A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6404922A" w14:textId="6FDCD06B" w:rsidR="00596CF8" w:rsidRPr="00D91FD2" w:rsidRDefault="2E70FE6D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0000" w:themeColor="text1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411.1.6.7</w:t>
            </w:r>
          </w:p>
        </w:tc>
        <w:tc>
          <w:tcPr>
            <w:tcW w:w="2190" w:type="dxa"/>
          </w:tcPr>
          <w:p w14:paraId="707D34E6" w14:textId="61E345FA" w:rsidR="00596CF8" w:rsidRPr="0085123A" w:rsidRDefault="7DD13595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 page that contains information about the venue, date,</w:t>
            </w:r>
          </w:p>
          <w:p w14:paraId="4155A707" w14:textId="7B6A0F95" w:rsidR="00596CF8" w:rsidRPr="0085123A" w:rsidRDefault="7DD13595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92C4402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number of students graduated, and pictures of that convocation.</w:t>
            </w:r>
          </w:p>
          <w:p w14:paraId="1E683013" w14:textId="5DA37FB2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43837BD5" w14:textId="715611C4" w:rsidR="00596CF8" w:rsidRPr="0076790C" w:rsidRDefault="5E60F63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A page that contains information 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bout the venue, date,</w:t>
            </w:r>
          </w:p>
          <w:p w14:paraId="06F2D5A2" w14:textId="672549BA" w:rsidR="00596CF8" w:rsidRPr="0076790C" w:rsidRDefault="5E60F63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number of students graduated, speaker, chief guest, special guest.</w:t>
            </w:r>
          </w:p>
          <w:p w14:paraId="1E090213" w14:textId="1214F506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18E00599" w14:textId="2D457F1C" w:rsidR="00596CF8" w:rsidRPr="0076790C" w:rsidRDefault="3DF5A07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5AA15D14" w14:textId="74201BF3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7B7CC1B9" w14:textId="4877D461" w:rsidR="00596CF8" w:rsidRPr="0076790C" w:rsidRDefault="3E1016AC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test case failed. It does not exhibit convocation’s pictures.</w:t>
            </w:r>
          </w:p>
        </w:tc>
      </w:tr>
      <w:tr w:rsidR="00596CF8" w:rsidRPr="00D91FD2" w14:paraId="2D4C0360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0F9550F0" w14:textId="50405043" w:rsidR="00596CF8" w:rsidRPr="00D91FD2" w:rsidRDefault="4DC629B1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2190" w:type="dxa"/>
          </w:tcPr>
          <w:p w14:paraId="383620AE" w14:textId="43663928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Click on the 8th Convocation link</w:t>
            </w:r>
          </w:p>
        </w:tc>
        <w:tc>
          <w:tcPr>
            <w:tcW w:w="1563" w:type="dxa"/>
          </w:tcPr>
          <w:p w14:paraId="0680C542" w14:textId="64BF37F5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.8</w:t>
            </w:r>
          </w:p>
        </w:tc>
        <w:tc>
          <w:tcPr>
            <w:tcW w:w="2190" w:type="dxa"/>
          </w:tcPr>
          <w:p w14:paraId="5F2F39BD" w14:textId="68FB6950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8th Convocation brings to a page</w:t>
            </w:r>
          </w:p>
          <w:p w14:paraId="2BBE5CF3" w14:textId="71504B03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at contains </w:t>
            </w:r>
          </w:p>
          <w:p w14:paraId="3F01CC53" w14:textId="069970EC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venue, date, number of students graduated, and pictures of that convocation.</w:t>
            </w:r>
          </w:p>
        </w:tc>
        <w:tc>
          <w:tcPr>
            <w:tcW w:w="2190" w:type="dxa"/>
          </w:tcPr>
          <w:p w14:paraId="214A0B14" w14:textId="68FB6950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>Information about the 8th Convocation brings to a page</w:t>
            </w:r>
          </w:p>
          <w:p w14:paraId="53788D0F" w14:textId="71504B03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 xml:space="preserve">that contains </w:t>
            </w:r>
          </w:p>
          <w:p w14:paraId="311E5603" w14:textId="776B0FF8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ormation about the venue, date, number of students graduated.</w:t>
            </w:r>
          </w:p>
        </w:tc>
        <w:tc>
          <w:tcPr>
            <w:tcW w:w="870" w:type="dxa"/>
          </w:tcPr>
          <w:p w14:paraId="53A35590" w14:textId="3090B31B" w:rsidR="592C4402" w:rsidRDefault="592C440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>Failed</w:t>
            </w:r>
          </w:p>
        </w:tc>
        <w:tc>
          <w:tcPr>
            <w:tcW w:w="1629" w:type="dxa"/>
          </w:tcPr>
          <w:p w14:paraId="075427D9" w14:textId="7209FA4D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The </w:t>
            </w:r>
            <w:r w:rsidR="00C426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st</w:t>
            </w:r>
            <w:r w:rsidR="00C426AF"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 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case failed. </w:t>
            </w:r>
            <w:r w:rsidR="00C426AF">
              <w:rPr>
                <w:rFonts w:ascii="Calibri" w:eastAsia="Calibri" w:hAnsi="Calibri"/>
                <w:color w:val="FF0000"/>
                <w:sz w:val="24"/>
                <w:szCs w:val="24"/>
              </w:rPr>
              <w:t>It d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oes 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lastRenderedPageBreak/>
              <w:t>not show pictures of that Convocation.</w:t>
            </w:r>
          </w:p>
        </w:tc>
      </w:tr>
      <w:tr w:rsidR="00596CF8" w:rsidRPr="00D91FD2" w14:paraId="5D2C3EE1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582A543D" w14:textId="3CA1CC2A" w:rsidR="00596CF8" w:rsidRPr="00D91FD2" w:rsidRDefault="5FA03C0C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2190" w:type="dxa"/>
          </w:tcPr>
          <w:p w14:paraId="6E22BD5D" w14:textId="374F9B05" w:rsidR="00596CF8" w:rsidRPr="0085123A" w:rsidRDefault="143BCEEC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the </w:t>
            </w:r>
            <w:r w:rsidR="640ADF1F" w:rsidRPr="592C440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link</w:t>
            </w:r>
          </w:p>
          <w:p w14:paraId="6AEE843F" w14:textId="2B545B1C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3CAA3071" w14:textId="29B4C192" w:rsidR="00596CF8" w:rsidRPr="00D91FD2" w:rsidRDefault="0D865275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.9</w:t>
            </w:r>
          </w:p>
          <w:p w14:paraId="5B5447CA" w14:textId="087A257B" w:rsidR="00596CF8" w:rsidRPr="00D91FD2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5CF1324E" w14:textId="7371BDCD" w:rsidR="00596CF8" w:rsidRPr="0085123A" w:rsidRDefault="6960B31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Information about the </w:t>
            </w:r>
            <w:r w:rsidR="5FF75DF0" w:rsidRPr="592C4402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brings to a page</w:t>
            </w:r>
          </w:p>
          <w:p w14:paraId="707D2BB4" w14:textId="71504B03" w:rsidR="00596CF8" w:rsidRPr="0085123A" w:rsidRDefault="6960B31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that contains </w:t>
            </w:r>
          </w:p>
          <w:p w14:paraId="19E460D1" w14:textId="069970EC" w:rsidR="00596CF8" w:rsidRPr="0085123A" w:rsidRDefault="6960B31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venue, date, number of students graduated, and pictures of that convocation.</w:t>
            </w:r>
          </w:p>
          <w:p w14:paraId="4B530798" w14:textId="04F65813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79D127DF" w14:textId="2F25191E" w:rsidR="00596CF8" w:rsidRPr="0076790C" w:rsidRDefault="674546D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Information about the </w:t>
            </w:r>
            <w:r w:rsidR="09FB8610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9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 Convocation brings to a page</w:t>
            </w:r>
          </w:p>
          <w:p w14:paraId="08E3DD03" w14:textId="71504B03" w:rsidR="00596CF8" w:rsidRPr="0076790C" w:rsidRDefault="674546D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at contains </w:t>
            </w:r>
          </w:p>
          <w:p w14:paraId="14F4A2F4" w14:textId="776B0FF8" w:rsidR="00596CF8" w:rsidRPr="0076790C" w:rsidRDefault="674546D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ormation about the venue, date, number of students graduated.</w:t>
            </w:r>
          </w:p>
          <w:p w14:paraId="4B572BAF" w14:textId="1FF2D277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2F8444FA" w14:textId="3090B31B" w:rsidR="00596CF8" w:rsidRPr="0076790C" w:rsidRDefault="564DFC54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6A33ADC4" w14:textId="77DD17C0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2695361D" w14:textId="017A0336" w:rsidR="00596CF8" w:rsidRPr="0076790C" w:rsidRDefault="21625AE6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The </w:t>
            </w:r>
            <w:r w:rsidR="00C426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st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 case failed. </w:t>
            </w:r>
            <w:r w:rsidR="00C426AF">
              <w:rPr>
                <w:rFonts w:ascii="Calibri" w:eastAsia="Calibri" w:hAnsi="Calibri"/>
                <w:color w:val="FF0000"/>
                <w:sz w:val="24"/>
                <w:szCs w:val="24"/>
              </w:rPr>
              <w:t>It d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>oes not show pictures of that Convocation.</w:t>
            </w:r>
          </w:p>
          <w:p w14:paraId="5B9E2632" w14:textId="1FCBAE2A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</w:tr>
      <w:tr w:rsidR="00596CF8" w:rsidRPr="00D91FD2" w14:paraId="35BFC082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1A01424A" w14:textId="35F0C270" w:rsidR="00596CF8" w:rsidRPr="00D91FD2" w:rsidRDefault="46F536DD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190" w:type="dxa"/>
          </w:tcPr>
          <w:p w14:paraId="12E9E465" w14:textId="3D3D38D5" w:rsidR="00596CF8" w:rsidRPr="0085123A" w:rsidRDefault="0C4E755C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the </w:t>
            </w:r>
            <w:r w:rsidR="6A717583" w:rsidRPr="592C440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link</w:t>
            </w:r>
          </w:p>
          <w:p w14:paraId="3D58C9D4" w14:textId="49ADFDBC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7D729BF4" w14:textId="1D6FD2E3" w:rsidR="00596CF8" w:rsidRPr="00D91FD2" w:rsidRDefault="47A475E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.10</w:t>
            </w:r>
          </w:p>
          <w:p w14:paraId="1243A5A8" w14:textId="10C0FC50" w:rsidR="00596CF8" w:rsidRPr="00D91FD2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sz w:val="24"/>
                <w:szCs w:val="24"/>
              </w:rPr>
            </w:pPr>
          </w:p>
        </w:tc>
        <w:tc>
          <w:tcPr>
            <w:tcW w:w="2190" w:type="dxa"/>
          </w:tcPr>
          <w:p w14:paraId="7CFCBFCC" w14:textId="75809A00" w:rsidR="00596CF8" w:rsidRPr="0085123A" w:rsidRDefault="7806825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Information about the </w:t>
            </w:r>
            <w:r w:rsidR="0AF33AED" w:rsidRPr="592C4402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brings to a page</w:t>
            </w:r>
          </w:p>
          <w:p w14:paraId="75BC4597" w14:textId="71504B03" w:rsidR="00596CF8" w:rsidRPr="0085123A" w:rsidRDefault="7806825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that contains </w:t>
            </w:r>
          </w:p>
          <w:p w14:paraId="0ECF331A" w14:textId="069970EC" w:rsidR="00596CF8" w:rsidRPr="0085123A" w:rsidRDefault="7806825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venue, date, number of students graduated, and pictures of that convocation.</w:t>
            </w:r>
          </w:p>
          <w:p w14:paraId="4836D720" w14:textId="5BFCC0A6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1ED49E33" w14:textId="38FDA61A" w:rsidR="00596CF8" w:rsidRPr="0076790C" w:rsidRDefault="192B662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Information about the </w:t>
            </w:r>
            <w:r w:rsidR="30A7EEF6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0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 Convocation brings to a page</w:t>
            </w:r>
          </w:p>
          <w:p w14:paraId="64BCD97F" w14:textId="71504B03" w:rsidR="00596CF8" w:rsidRPr="0076790C" w:rsidRDefault="192B662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at contains </w:t>
            </w:r>
          </w:p>
          <w:p w14:paraId="34182FA0" w14:textId="776B0FF8" w:rsidR="00596CF8" w:rsidRPr="0076790C" w:rsidRDefault="192B662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ormation about the venue, date, number of students graduated.</w:t>
            </w:r>
          </w:p>
          <w:p w14:paraId="7AE7D032" w14:textId="1AFC979B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4B82FCCD" w14:textId="3090B31B" w:rsidR="00596CF8" w:rsidRPr="0076790C" w:rsidRDefault="2F84821A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2A2B0BBF" w14:textId="098DE885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20EC5B62" w14:textId="105E52FC" w:rsidR="00596CF8" w:rsidRPr="0076790C" w:rsidRDefault="580C19B5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The </w:t>
            </w:r>
            <w:r w:rsidR="00C426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st</w:t>
            </w:r>
            <w:r w:rsidR="00C426AF"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 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case failed. </w:t>
            </w:r>
            <w:r w:rsidR="00C426AF">
              <w:rPr>
                <w:rFonts w:ascii="Calibri" w:eastAsia="Calibri" w:hAnsi="Calibri"/>
                <w:color w:val="FF0000"/>
                <w:sz w:val="24"/>
                <w:szCs w:val="24"/>
              </w:rPr>
              <w:t>It d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>oes not show pictures of that Convocation.</w:t>
            </w:r>
          </w:p>
          <w:p w14:paraId="506E6259" w14:textId="38EB1606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</w:tr>
      <w:tr w:rsidR="00596CF8" w:rsidRPr="00D91FD2" w14:paraId="64BA3E2D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1848FC58" w14:textId="494BA942" w:rsidR="00596CF8" w:rsidRPr="00D91FD2" w:rsidRDefault="25529B93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2190" w:type="dxa"/>
          </w:tcPr>
          <w:p w14:paraId="05F20D79" w14:textId="5F636097" w:rsidR="00596CF8" w:rsidRPr="0085123A" w:rsidRDefault="734EB0DC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the </w:t>
            </w:r>
            <w:r w:rsidR="709E5DBE" w:rsidRPr="592C440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link</w:t>
            </w:r>
          </w:p>
          <w:p w14:paraId="43056986" w14:textId="336CD419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21C5BB37" w14:textId="25EFCCA5" w:rsidR="00596CF8" w:rsidRPr="00D91FD2" w:rsidRDefault="479EE07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.11</w:t>
            </w:r>
          </w:p>
          <w:p w14:paraId="41AE244E" w14:textId="669B912B" w:rsidR="00596CF8" w:rsidRPr="00D91FD2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sz w:val="24"/>
                <w:szCs w:val="24"/>
              </w:rPr>
            </w:pPr>
          </w:p>
        </w:tc>
        <w:tc>
          <w:tcPr>
            <w:tcW w:w="2190" w:type="dxa"/>
          </w:tcPr>
          <w:p w14:paraId="52D7074D" w14:textId="6B3C6A2C" w:rsidR="00596CF8" w:rsidRPr="0085123A" w:rsidRDefault="3CE2866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Information about the </w:t>
            </w:r>
            <w:r w:rsidR="4421862A" w:rsidRPr="592C4402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brings to a page</w:t>
            </w:r>
          </w:p>
          <w:p w14:paraId="002B2D0E" w14:textId="71504B03" w:rsidR="00596CF8" w:rsidRPr="0085123A" w:rsidRDefault="3CE2866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that contains </w:t>
            </w:r>
          </w:p>
          <w:p w14:paraId="1BEAAA2E" w14:textId="069970EC" w:rsidR="00596CF8" w:rsidRPr="0085123A" w:rsidRDefault="3CE2866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venue, date, number of students graduated, and pictures of that convocation.</w:t>
            </w:r>
          </w:p>
          <w:p w14:paraId="50B38A05" w14:textId="68CF7752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1C647196" w14:textId="41BA3638" w:rsidR="00596CF8" w:rsidRPr="0076790C" w:rsidRDefault="5C737B8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Information about the </w:t>
            </w:r>
            <w:r w:rsidR="5BABED67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1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 Convocation brings to a page</w:t>
            </w:r>
          </w:p>
          <w:p w14:paraId="0B20471B" w14:textId="71504B03" w:rsidR="00596CF8" w:rsidRPr="0076790C" w:rsidRDefault="5C737B8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at contains </w:t>
            </w:r>
          </w:p>
          <w:p w14:paraId="62146DE8" w14:textId="776B0FF8" w:rsidR="00596CF8" w:rsidRPr="0076790C" w:rsidRDefault="5C737B8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ormation about the venue, date, number of students graduated.</w:t>
            </w:r>
          </w:p>
          <w:p w14:paraId="12C2B8D0" w14:textId="5D489EE9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7633DC72" w14:textId="3090B31B" w:rsidR="00596CF8" w:rsidRPr="0076790C" w:rsidRDefault="515259C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5338B29E" w14:textId="292387FD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3E17EC78" w14:textId="2B32D1C2" w:rsidR="00596CF8" w:rsidRPr="0076790C" w:rsidRDefault="4597B1A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The </w:t>
            </w:r>
            <w:r w:rsidR="00C426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st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 case failed. </w:t>
            </w:r>
            <w:r w:rsidR="00C426AF">
              <w:rPr>
                <w:rFonts w:ascii="Calibri" w:eastAsia="Calibri" w:hAnsi="Calibri"/>
                <w:color w:val="FF0000"/>
                <w:sz w:val="24"/>
                <w:szCs w:val="24"/>
              </w:rPr>
              <w:t>It d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>oes not show pictures of that Convocation.</w:t>
            </w:r>
          </w:p>
          <w:p w14:paraId="412933EF" w14:textId="574095C0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</w:tr>
      <w:tr w:rsidR="00596CF8" w:rsidRPr="00D91FD2" w14:paraId="1FBF640B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57F022D5" w14:textId="7E8912D3" w:rsidR="00596CF8" w:rsidRPr="00D91FD2" w:rsidRDefault="6D90A07C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190" w:type="dxa"/>
          </w:tcPr>
          <w:p w14:paraId="2DFDE0D8" w14:textId="5B38C1D0" w:rsidR="00596CF8" w:rsidRPr="0085123A" w:rsidRDefault="4C63ED4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the </w:t>
            </w:r>
            <w:r w:rsidR="1068DE8E" w:rsidRPr="592C440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link</w:t>
            </w:r>
          </w:p>
          <w:p w14:paraId="32752118" w14:textId="78E2C258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73E41A41" w14:textId="4C9E68D1" w:rsidR="00596CF8" w:rsidRPr="00D91FD2" w:rsidRDefault="58830F4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.12</w:t>
            </w:r>
          </w:p>
          <w:p w14:paraId="528355C8" w14:textId="0437AEEF" w:rsidR="00596CF8" w:rsidRPr="00D91FD2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sz w:val="24"/>
                <w:szCs w:val="24"/>
              </w:rPr>
            </w:pPr>
          </w:p>
        </w:tc>
        <w:tc>
          <w:tcPr>
            <w:tcW w:w="2190" w:type="dxa"/>
          </w:tcPr>
          <w:p w14:paraId="6E81E140" w14:textId="6B77DF78" w:rsidR="00596CF8" w:rsidRPr="0085123A" w:rsidRDefault="4F3E44FD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Information about the </w:t>
            </w:r>
            <w:r w:rsidR="22A3B7C2" w:rsidRPr="592C4402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brings to a page</w:t>
            </w:r>
          </w:p>
          <w:p w14:paraId="168F9B79" w14:textId="71504B03" w:rsidR="00596CF8" w:rsidRPr="0085123A" w:rsidRDefault="4F3E44FD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that contains </w:t>
            </w:r>
          </w:p>
          <w:p w14:paraId="7227FBF4" w14:textId="069970EC" w:rsidR="00596CF8" w:rsidRPr="0085123A" w:rsidRDefault="4F3E44FD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venue, date, number of students graduated, and pictures of that convocation.</w:t>
            </w:r>
          </w:p>
          <w:p w14:paraId="137EBF1D" w14:textId="5C708FCB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0ED0A0A5" w14:textId="4BD7D3F3" w:rsidR="00596CF8" w:rsidRPr="0076790C" w:rsidRDefault="6D499C3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 xml:space="preserve">Information about the </w:t>
            </w:r>
            <w:r w:rsidR="475D6316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2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 Convocation brings to a page</w:t>
            </w:r>
          </w:p>
          <w:p w14:paraId="3CDE7E66" w14:textId="71504B03" w:rsidR="00596CF8" w:rsidRPr="0076790C" w:rsidRDefault="6D499C3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at contains </w:t>
            </w:r>
          </w:p>
          <w:p w14:paraId="77D84D9D" w14:textId="776B0FF8" w:rsidR="00596CF8" w:rsidRPr="0076790C" w:rsidRDefault="6D499C3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ormation about the venue, date, number of students graduated.</w:t>
            </w:r>
          </w:p>
          <w:p w14:paraId="00766CC4" w14:textId="32DA3CC5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13E361EA" w14:textId="3090B31B" w:rsidR="00596CF8" w:rsidRPr="0076790C" w:rsidRDefault="4AAE5283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5A375BA4" w14:textId="75774E11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39A974AB" w14:textId="67F9AD50" w:rsidR="00596CF8" w:rsidRPr="0076790C" w:rsidRDefault="133534E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The </w:t>
            </w:r>
            <w:r w:rsidR="00C426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st</w:t>
            </w:r>
            <w:r w:rsidR="00C426AF"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 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case failed. </w:t>
            </w:r>
            <w:r w:rsidR="00C426AF">
              <w:rPr>
                <w:rFonts w:ascii="Calibri" w:eastAsia="Calibri" w:hAnsi="Calibri"/>
                <w:color w:val="FF0000"/>
                <w:sz w:val="24"/>
                <w:szCs w:val="24"/>
              </w:rPr>
              <w:t>It d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>oes not show pictures of that Convocation.</w:t>
            </w:r>
          </w:p>
          <w:p w14:paraId="18C38483" w14:textId="7C289446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</w:tr>
      <w:tr w:rsidR="00596CF8" w:rsidRPr="00D91FD2" w14:paraId="038A3757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0C6DB44B" w14:textId="5B095375" w:rsidR="00596CF8" w:rsidRPr="00D91FD2" w:rsidRDefault="11F19E42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2190" w:type="dxa"/>
          </w:tcPr>
          <w:p w14:paraId="2373CBCA" w14:textId="1CE1281A" w:rsidR="00596CF8" w:rsidRPr="0085123A" w:rsidRDefault="3DAECE1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the </w:t>
            </w:r>
            <w:r w:rsidR="5EEF8B94" w:rsidRPr="592C440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link</w:t>
            </w:r>
          </w:p>
          <w:p w14:paraId="67AA60DC" w14:textId="0DE34FB4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5481EB82" w14:textId="49BB8C85" w:rsidR="00596CF8" w:rsidRPr="00D91FD2" w:rsidRDefault="1EADEEFF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.13</w:t>
            </w:r>
          </w:p>
          <w:p w14:paraId="0E52B9EE" w14:textId="2CE2ECAD" w:rsidR="00596CF8" w:rsidRPr="00D91FD2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sz w:val="24"/>
                <w:szCs w:val="24"/>
              </w:rPr>
            </w:pPr>
          </w:p>
        </w:tc>
        <w:tc>
          <w:tcPr>
            <w:tcW w:w="2190" w:type="dxa"/>
          </w:tcPr>
          <w:p w14:paraId="534B256E" w14:textId="71BB9DFF" w:rsidR="00596CF8" w:rsidRPr="0085123A" w:rsidRDefault="08E63C8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Information about the </w:t>
            </w:r>
            <w:r w:rsidR="1EA2EDEC" w:rsidRPr="592C4402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brings to a page</w:t>
            </w:r>
          </w:p>
          <w:p w14:paraId="55528143" w14:textId="71504B03" w:rsidR="00596CF8" w:rsidRPr="0085123A" w:rsidRDefault="08E63C8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that contains </w:t>
            </w:r>
          </w:p>
          <w:p w14:paraId="1C167092" w14:textId="069970EC" w:rsidR="00596CF8" w:rsidRPr="0085123A" w:rsidRDefault="08E63C8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venue, date, number of students graduated, and pictures of that convocation.</w:t>
            </w:r>
          </w:p>
          <w:p w14:paraId="16B3A96B" w14:textId="7638CB89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5766255B" w14:textId="427ED3B4" w:rsidR="00596CF8" w:rsidRPr="0076790C" w:rsidRDefault="35D95AC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Information about the </w:t>
            </w:r>
            <w:r w:rsidR="70EE7F46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3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 Convocation brings to a page</w:t>
            </w:r>
          </w:p>
          <w:p w14:paraId="506F05CE" w14:textId="71504B03" w:rsidR="00596CF8" w:rsidRPr="0076790C" w:rsidRDefault="35D95AC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at contains </w:t>
            </w:r>
          </w:p>
          <w:p w14:paraId="7DF27E7B" w14:textId="776B0FF8" w:rsidR="00596CF8" w:rsidRPr="0076790C" w:rsidRDefault="35D95AC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ormation about the venue, date, number of students graduated.</w:t>
            </w:r>
          </w:p>
          <w:p w14:paraId="05772C11" w14:textId="52898F75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1711AA94" w14:textId="3090B31B" w:rsidR="00596CF8" w:rsidRPr="0076790C" w:rsidRDefault="51CB1161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47E23283" w14:textId="5C7CA1CD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4BB8971E" w14:textId="262669B8" w:rsidR="00596CF8" w:rsidRPr="0076790C" w:rsidRDefault="00C426AF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/>
                <w:color w:val="FF0000"/>
                <w:sz w:val="24"/>
                <w:szCs w:val="24"/>
              </w:rPr>
              <w:t>The test case failed. It does not show up pictures of 13</w:t>
            </w:r>
            <w:r w:rsidRPr="00C426AF">
              <w:rPr>
                <w:rFonts w:ascii="Calibri" w:eastAsia="Calibri" w:hAnsi="Calibri"/>
                <w:color w:val="FF0000"/>
                <w:sz w:val="24"/>
                <w:szCs w:val="24"/>
                <w:vertAlign w:val="superscript"/>
              </w:rPr>
              <w:t>th</w:t>
            </w:r>
            <w:r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 convocation.</w:t>
            </w:r>
          </w:p>
        </w:tc>
      </w:tr>
      <w:tr w:rsidR="00596CF8" w:rsidRPr="00D91FD2" w14:paraId="264F96AE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6879A51F" w14:textId="67D3E3B5" w:rsidR="00596CF8" w:rsidRPr="00D91FD2" w:rsidRDefault="41BB75EB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2190" w:type="dxa"/>
          </w:tcPr>
          <w:p w14:paraId="7711A97E" w14:textId="5B02706D" w:rsidR="00596CF8" w:rsidRPr="0085123A" w:rsidRDefault="37E55EED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the </w:t>
            </w:r>
            <w:r w:rsidR="789E9CFE" w:rsidRPr="592C440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link</w:t>
            </w:r>
          </w:p>
          <w:p w14:paraId="1DC09006" w14:textId="3C37D6D7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5D13BA58" w14:textId="70236511" w:rsidR="00596CF8" w:rsidRPr="00D91FD2" w:rsidRDefault="164D452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.14</w:t>
            </w:r>
          </w:p>
          <w:p w14:paraId="7F61F005" w14:textId="03A11C4B" w:rsidR="00596CF8" w:rsidRPr="00D91FD2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sz w:val="24"/>
                <w:szCs w:val="24"/>
              </w:rPr>
            </w:pPr>
          </w:p>
        </w:tc>
        <w:tc>
          <w:tcPr>
            <w:tcW w:w="2190" w:type="dxa"/>
          </w:tcPr>
          <w:p w14:paraId="65E5477B" w14:textId="14595668" w:rsidR="00596CF8" w:rsidRPr="0085123A" w:rsidRDefault="39D76C15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Information about the </w:t>
            </w:r>
            <w:r w:rsidR="5D971983" w:rsidRPr="592C4402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brings to a page</w:t>
            </w:r>
          </w:p>
          <w:p w14:paraId="3CE037A7" w14:textId="71504B03" w:rsidR="00596CF8" w:rsidRPr="0085123A" w:rsidRDefault="39D76C15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that contains </w:t>
            </w:r>
          </w:p>
          <w:p w14:paraId="3C2440B0" w14:textId="069970EC" w:rsidR="00596CF8" w:rsidRPr="0085123A" w:rsidRDefault="39D76C15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venue, date, number of students graduated, and pictures of that convocation.</w:t>
            </w:r>
          </w:p>
          <w:p w14:paraId="6B41F8B5" w14:textId="378B377E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7D2F259F" w14:textId="3FE54D04" w:rsidR="00596CF8" w:rsidRPr="0076790C" w:rsidRDefault="0C19311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Information about the </w:t>
            </w:r>
            <w:r w:rsidR="4CB3569E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4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 Convocation brings to a page</w:t>
            </w:r>
          </w:p>
          <w:p w14:paraId="771168E3" w14:textId="71504B03" w:rsidR="00596CF8" w:rsidRPr="0076790C" w:rsidRDefault="0C19311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at contains </w:t>
            </w:r>
          </w:p>
          <w:p w14:paraId="58DC45D5" w14:textId="776B0FF8" w:rsidR="00596CF8" w:rsidRPr="0076790C" w:rsidRDefault="0C19311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ormation about the venue, date, number of students graduated.</w:t>
            </w:r>
          </w:p>
          <w:p w14:paraId="5CEF328F" w14:textId="07EE9087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2F09963F" w14:textId="3090B31B" w:rsidR="00596CF8" w:rsidRPr="0076790C" w:rsidRDefault="7D376893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5F738D0F" w14:textId="0C666CEE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2984C67D" w14:textId="3291EADA" w:rsidR="00596CF8" w:rsidRPr="0076790C" w:rsidRDefault="41C9E08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The </w:t>
            </w:r>
            <w:r w:rsidR="00C426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st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 case failed. </w:t>
            </w:r>
            <w:r w:rsidR="00C426AF">
              <w:rPr>
                <w:rFonts w:ascii="Calibri" w:eastAsia="Calibri" w:hAnsi="Calibri"/>
                <w:color w:val="FF0000"/>
                <w:sz w:val="24"/>
                <w:szCs w:val="24"/>
              </w:rPr>
              <w:t>It d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>oes not show pictures of that Convocation.</w:t>
            </w:r>
          </w:p>
          <w:p w14:paraId="6EF774FA" w14:textId="3CCD22EB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</w:tr>
      <w:tr w:rsidR="00596CF8" w:rsidRPr="00D91FD2" w14:paraId="1CA2C738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56544E6D" w14:textId="2442DDC2" w:rsidR="00596CF8" w:rsidRPr="00D91FD2" w:rsidRDefault="1D6BAB22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2190" w:type="dxa"/>
          </w:tcPr>
          <w:p w14:paraId="33E8DECB" w14:textId="5368BFBE" w:rsidR="00596CF8" w:rsidRPr="0085123A" w:rsidRDefault="5B58B76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Click on the </w:t>
            </w:r>
            <w:r w:rsidR="09E4AFAF" w:rsidRPr="592C440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link</w:t>
            </w:r>
          </w:p>
          <w:p w14:paraId="7B5194CB" w14:textId="72171EF3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6EF2D9F5" w14:textId="748EA623" w:rsidR="00596CF8" w:rsidRPr="00D91FD2" w:rsidRDefault="5EC2405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6.15</w:t>
            </w:r>
          </w:p>
          <w:p w14:paraId="03C630DA" w14:textId="7AE56AD7" w:rsidR="00596CF8" w:rsidRPr="00D91FD2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b/>
                <w:bCs/>
                <w:sz w:val="24"/>
                <w:szCs w:val="24"/>
              </w:rPr>
            </w:pPr>
          </w:p>
        </w:tc>
        <w:tc>
          <w:tcPr>
            <w:tcW w:w="2190" w:type="dxa"/>
          </w:tcPr>
          <w:p w14:paraId="67E2B7BD" w14:textId="3E01180D" w:rsidR="00596CF8" w:rsidRPr="0085123A" w:rsidRDefault="39DB0E4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Information about the </w:t>
            </w:r>
            <w:r w:rsidR="460A49D7" w:rsidRPr="592C4402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h Convocation brings to a page</w:t>
            </w:r>
          </w:p>
          <w:p w14:paraId="61F0B9BC" w14:textId="71504B03" w:rsidR="00596CF8" w:rsidRPr="0085123A" w:rsidRDefault="39DB0E4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that contains </w:t>
            </w:r>
          </w:p>
          <w:p w14:paraId="48A9EF83" w14:textId="069970EC" w:rsidR="00596CF8" w:rsidRPr="0085123A" w:rsidRDefault="39DB0E43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information about the venue, date, number of students graduated, and pictures of that convocation.</w:t>
            </w:r>
          </w:p>
          <w:p w14:paraId="654CCD78" w14:textId="1F5E4999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30117284" w14:textId="3E9DC712" w:rsidR="00596CF8" w:rsidRPr="0076790C" w:rsidRDefault="67FAFA41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Information about the </w:t>
            </w:r>
            <w:r w:rsidR="2590A5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15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 Convocation brings to a page</w:t>
            </w:r>
          </w:p>
          <w:p w14:paraId="55A0B365" w14:textId="71504B03" w:rsidR="00596CF8" w:rsidRPr="0076790C" w:rsidRDefault="67FAFA41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that contains </w:t>
            </w:r>
          </w:p>
          <w:p w14:paraId="7CA4C4A3" w14:textId="776B0FF8" w:rsidR="00596CF8" w:rsidRPr="0076790C" w:rsidRDefault="67FAFA41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formation about the venue, date, number of students graduated.</w:t>
            </w:r>
          </w:p>
          <w:p w14:paraId="4E73703A" w14:textId="199AB121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716CFD16" w14:textId="3090B31B" w:rsidR="00596CF8" w:rsidRPr="0076790C" w:rsidRDefault="04E99BE5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  <w:p w14:paraId="3DA52FAC" w14:textId="371DF3E9" w:rsidR="00596CF8" w:rsidRPr="0076790C" w:rsidRDefault="00596CF8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1629" w:type="dxa"/>
          </w:tcPr>
          <w:p w14:paraId="4412704B" w14:textId="703605FB" w:rsidR="00596CF8" w:rsidRPr="0076790C" w:rsidRDefault="5FAA088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The </w:t>
            </w:r>
            <w:r w:rsidR="00C426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est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 xml:space="preserve"> case failed. </w:t>
            </w:r>
            <w:r w:rsidR="00C426AF">
              <w:rPr>
                <w:rFonts w:ascii="Calibri" w:eastAsia="Calibri" w:hAnsi="Calibri"/>
                <w:color w:val="FF0000"/>
                <w:sz w:val="24"/>
                <w:szCs w:val="24"/>
              </w:rPr>
              <w:t>It d</w:t>
            </w:r>
            <w:r w:rsidRPr="592C4402">
              <w:rPr>
                <w:rFonts w:ascii="Calibri" w:eastAsia="Calibri" w:hAnsi="Calibri"/>
                <w:color w:val="FF0000"/>
                <w:sz w:val="24"/>
                <w:szCs w:val="24"/>
              </w:rPr>
              <w:t>oes not show pictures of that Convocation.</w:t>
            </w:r>
          </w:p>
          <w:p w14:paraId="0522A1B8" w14:textId="6B312E9C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</w:tr>
      <w:tr w:rsidR="00596CF8" w:rsidRPr="00D91FD2" w14:paraId="0D95787C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2BC16BBD" w14:textId="5106F5DC" w:rsidR="00596CF8" w:rsidRPr="00D91FD2" w:rsidRDefault="38B3F676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190" w:type="dxa"/>
          </w:tcPr>
          <w:p w14:paraId="364EF492" w14:textId="085AC29F" w:rsidR="00596CF8" w:rsidRPr="0085123A" w:rsidRDefault="41F92DCA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Hover on ‘About’ and clicking on Video</w:t>
            </w:r>
            <w:r w:rsidR="7454CB5D" w:rsidRPr="592C44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63" w:type="dxa"/>
          </w:tcPr>
          <w:p w14:paraId="0E0966C0" w14:textId="0064DB67" w:rsidR="00596CF8" w:rsidRPr="00D91FD2" w:rsidRDefault="3C30E145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1.1.7</w:t>
            </w:r>
          </w:p>
        </w:tc>
        <w:tc>
          <w:tcPr>
            <w:tcW w:w="2190" w:type="dxa"/>
          </w:tcPr>
          <w:p w14:paraId="67925EC9" w14:textId="7C7CDBE1" w:rsidR="00596CF8" w:rsidRPr="0085123A" w:rsidRDefault="4E6D4EEF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A drop-down list will appear by hovering on ‘About’ of which ‘Video’ is the last item. On clicking on ‘Video’, the system will display four video clips to view</w:t>
            </w:r>
            <w:r w:rsidR="5FF08594" w:rsidRPr="592C44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9B781D5" w14:textId="6C1F3593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215C6938" w14:textId="4C21ECB1" w:rsidR="00596CF8" w:rsidRPr="0076790C" w:rsidRDefault="5FF0859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A drop-down list appears by hovering on ‘About’ of which ‘Video’ is the last item. On clicking on ‘Video’, the system displays four video clips to view.</w:t>
            </w:r>
          </w:p>
          <w:p w14:paraId="2FFC970E" w14:textId="572E74F0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00B050"/>
                <w:sz w:val="24"/>
                <w:szCs w:val="24"/>
              </w:rPr>
            </w:pPr>
          </w:p>
        </w:tc>
        <w:tc>
          <w:tcPr>
            <w:tcW w:w="870" w:type="dxa"/>
          </w:tcPr>
          <w:p w14:paraId="083BC34A" w14:textId="04B87F25" w:rsidR="00596CF8" w:rsidRPr="0076790C" w:rsidRDefault="5FF08594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 w14:paraId="77BFA121" w14:textId="5238BD9C" w:rsidR="00596CF8" w:rsidRPr="0076790C" w:rsidRDefault="5FF0859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The item passed</w:t>
            </w:r>
          </w:p>
        </w:tc>
      </w:tr>
      <w:tr w:rsidR="00596CF8" w:rsidRPr="00D91FD2" w14:paraId="3DEF0618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3A3BEC83" w14:textId="0776528B" w:rsidR="00596CF8" w:rsidRPr="00D91FD2" w:rsidRDefault="5A0C7A9B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190" w:type="dxa"/>
          </w:tcPr>
          <w:p w14:paraId="74A07186" w14:textId="4687ACA2" w:rsidR="00596CF8" w:rsidRPr="0085123A" w:rsidRDefault="239F4F3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Hover on ‘Academic</w:t>
            </w:r>
            <w:r w:rsidR="0B154CBF" w:rsidRPr="592C4402">
              <w:rPr>
                <w:rFonts w:ascii="Times New Roman" w:hAnsi="Times New Roman" w:cs="Times New Roman"/>
                <w:sz w:val="24"/>
                <w:szCs w:val="24"/>
              </w:rPr>
              <w:t>.’</w:t>
            </w:r>
          </w:p>
          <w:p w14:paraId="27ED31A9" w14:textId="43E97CED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5196F297" w14:textId="635A0E9A" w:rsidR="00596CF8" w:rsidRPr="00D91FD2" w:rsidRDefault="378960B9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2.0</w:t>
            </w:r>
            <w:r w:rsidR="00596CF8">
              <w:tab/>
            </w:r>
          </w:p>
        </w:tc>
        <w:tc>
          <w:tcPr>
            <w:tcW w:w="2190" w:type="dxa"/>
          </w:tcPr>
          <w:p w14:paraId="480CA9D7" w14:textId="5242AA50" w:rsidR="00596CF8" w:rsidRPr="0085123A" w:rsidRDefault="2E784D4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Putting the mouse pointer over ‘Academics’ in the homepage will display a drop-down list with the items –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cademic Regulations, Admission &amp; Registration, Courses &amp; Tuition Fees, Academic </w:t>
            </w:r>
          </w:p>
          <w:p w14:paraId="5B7B50B7" w14:textId="1FC69A51" w:rsidR="00596CF8" w:rsidRPr="0085123A" w:rsidRDefault="2E784D4E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Calendar</w:t>
            </w:r>
          </w:p>
          <w:p w14:paraId="26E56EA9" w14:textId="267125FE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4AD32123" w14:textId="738E886D" w:rsidR="00596CF8" w:rsidRPr="0076790C" w:rsidRDefault="1B404CA9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 xml:space="preserve">Putting the mouse pointer over ‘Academics’ in the homepage displays a drop-down list but 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>fails to show every expected items.</w:t>
            </w:r>
          </w:p>
        </w:tc>
        <w:tc>
          <w:tcPr>
            <w:tcW w:w="870" w:type="dxa"/>
          </w:tcPr>
          <w:p w14:paraId="20AB0A18" w14:textId="41D78A1F" w:rsidR="00596CF8" w:rsidRPr="0076790C" w:rsidRDefault="1B404CA9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>Failed</w:t>
            </w:r>
          </w:p>
        </w:tc>
        <w:tc>
          <w:tcPr>
            <w:tcW w:w="1629" w:type="dxa"/>
          </w:tcPr>
          <w:p w14:paraId="5CAEEE0B" w14:textId="6B3F8F48" w:rsidR="00596CF8" w:rsidRPr="0076790C" w:rsidRDefault="1B404CA9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item failed</w:t>
            </w:r>
          </w:p>
        </w:tc>
      </w:tr>
      <w:tr w:rsidR="00596CF8" w:rsidRPr="00D91FD2" w14:paraId="0F887162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15C9A85A" w14:textId="78DF48D7" w:rsidR="00596CF8" w:rsidRPr="00D91FD2" w:rsidRDefault="7AF4F1F3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190" w:type="dxa"/>
          </w:tcPr>
          <w:p w14:paraId="744C522B" w14:textId="5C660366" w:rsidR="00596CF8" w:rsidRPr="0085123A" w:rsidRDefault="5477D2AF" w:rsidP="008512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Click on ‘Academic Regulations</w:t>
            </w:r>
            <w:r w:rsidR="711EA882" w:rsidRPr="592C4402">
              <w:rPr>
                <w:rFonts w:ascii="Times New Roman" w:hAnsi="Times New Roman" w:cs="Times New Roman"/>
                <w:sz w:val="24"/>
                <w:szCs w:val="24"/>
              </w:rPr>
              <w:t>.’</w:t>
            </w:r>
          </w:p>
        </w:tc>
        <w:tc>
          <w:tcPr>
            <w:tcW w:w="1563" w:type="dxa"/>
          </w:tcPr>
          <w:p w14:paraId="2EF934C8" w14:textId="07680909" w:rsidR="00596CF8" w:rsidRPr="00D91FD2" w:rsidRDefault="409DCADE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412.1 </w:t>
            </w:r>
            <w:r w:rsidR="00596CF8">
              <w:tab/>
            </w:r>
          </w:p>
        </w:tc>
        <w:tc>
          <w:tcPr>
            <w:tcW w:w="2190" w:type="dxa"/>
          </w:tcPr>
          <w:p w14:paraId="6DF691FC" w14:textId="23BAC50F" w:rsidR="00596CF8" w:rsidRPr="0085123A" w:rsidRDefault="1E90735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licking on ‘Academic Regulations’ </w:t>
            </w:r>
            <w:r w:rsidR="7B7F69EE"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will bring</w:t>
            </w: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 a page titled ‘Academic Regulations’ which includes items – Semester System, Teaching Method, Grading System, Computation </w:t>
            </w:r>
            <w:r w:rsidR="0340936B"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of CGPA</w:t>
            </w: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, Sequence of Subjects, Academic Load, Class Attendance, Academic</w:t>
            </w:r>
            <w:r w:rsidR="6C7BAAE6"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bation, Warning, Time Limit, Repeating </w:t>
            </w:r>
          </w:p>
          <w:p w14:paraId="3910A889" w14:textId="5B359588" w:rsidR="00596CF8" w:rsidRPr="0085123A" w:rsidRDefault="1E90735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urses, Transfer of Credits, Discontinuance of Studies, Graduation Requirements, Examination </w:t>
            </w:r>
          </w:p>
          <w:p w14:paraId="26DC55FF" w14:textId="36C40105" w:rsidR="00596CF8" w:rsidRPr="0085123A" w:rsidRDefault="1E90735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Guidelines, Appeal of a Course Grade, Student Conduct and Disciplinary Actions, Code of Conduct, Offences, Student Organizations and Activities, Political Activities, Sanction, Graduation, Academic Scholarship/Discount Policy</w:t>
            </w:r>
          </w:p>
          <w:p w14:paraId="296AAB8F" w14:textId="701BC213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7C444AB0" w14:textId="32EC20B4" w:rsidR="00596CF8" w:rsidRPr="0076790C" w:rsidRDefault="1A2DB7C4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Clicking on ‘Academic Regulations’ bring</w:t>
            </w:r>
            <w:r w:rsidR="75C54088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s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to a page titled ‘Academic Regulations’</w:t>
            </w:r>
            <w:r w:rsidR="7D6ED2EF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but fails to show every expected items.</w:t>
            </w:r>
          </w:p>
        </w:tc>
        <w:tc>
          <w:tcPr>
            <w:tcW w:w="870" w:type="dxa"/>
          </w:tcPr>
          <w:p w14:paraId="62F2358D" w14:textId="75E510BB" w:rsidR="00596CF8" w:rsidRPr="0076790C" w:rsidRDefault="7D6ED2EF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 w14:paraId="00FD468E" w14:textId="5A45A62D" w:rsidR="00596CF8" w:rsidRPr="0076790C" w:rsidRDefault="7D6ED2EF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item failed</w:t>
            </w:r>
          </w:p>
        </w:tc>
      </w:tr>
      <w:tr w:rsidR="00596CF8" w:rsidRPr="00D91FD2" w14:paraId="1C00A61A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00726E22" w14:textId="7B9EBFAE" w:rsidR="00596CF8" w:rsidRPr="00D91FD2" w:rsidRDefault="7628385A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2190" w:type="dxa"/>
          </w:tcPr>
          <w:p w14:paraId="40F7CFCD" w14:textId="484F1B4E" w:rsidR="00596CF8" w:rsidRPr="0085123A" w:rsidRDefault="3CEA4AFD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Clicking on ‘Courses and Tuition Fees</w:t>
            </w:r>
            <w:r w:rsidR="41D9D20B" w:rsidRPr="592C4402">
              <w:rPr>
                <w:rFonts w:ascii="Times New Roman" w:hAnsi="Times New Roman" w:cs="Times New Roman"/>
                <w:sz w:val="24"/>
                <w:szCs w:val="24"/>
              </w:rPr>
              <w:t>,’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592C440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under ‘Academics’ drop-down list</w:t>
            </w:r>
            <w:r w:rsidR="46A2190E" w:rsidRPr="592C440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563" w:type="dxa"/>
          </w:tcPr>
          <w:p w14:paraId="7DEBCB91" w14:textId="4EB61424" w:rsidR="00596CF8" w:rsidRPr="00D91FD2" w:rsidRDefault="539CBFE3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412.1.1</w:t>
            </w:r>
            <w:r w:rsidR="00596CF8">
              <w:tab/>
            </w:r>
          </w:p>
        </w:tc>
        <w:tc>
          <w:tcPr>
            <w:tcW w:w="2190" w:type="dxa"/>
          </w:tcPr>
          <w:p w14:paraId="0D7C5DEF" w14:textId="7CFEF3D8" w:rsidR="00596CF8" w:rsidRPr="0085123A" w:rsidRDefault="39D0017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Under ‘Academics’ drop-down list, clicking on</w:t>
            </w:r>
            <w:r w:rsidR="5A757394"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‘Courses and Tuition Fees’ </w:t>
            </w: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isplays a page that contains</w:t>
            </w:r>
            <w:r w:rsidR="43C754EB"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informati</w:t>
            </w:r>
            <w:r w:rsidR="053E80C0"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o</w:t>
            </w: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n about different courses and tuition fees</w:t>
            </w:r>
            <w:r w:rsidR="636191AA"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59ED7070" w14:textId="0FDDC1A2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04FF4EC9" w14:textId="204039F2" w:rsidR="00596CF8" w:rsidRPr="0076790C" w:rsidRDefault="11A94C51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lastRenderedPageBreak/>
              <w:t xml:space="preserve">Under ‘Academics’ drop-down list, </w:t>
            </w:r>
            <w:r w:rsidR="47BC364D"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there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is no item </w:t>
            </w:r>
            <w:r w:rsidRPr="592C4402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lastRenderedPageBreak/>
              <w:t>titled ‘Courses and Tuition Fees’</w:t>
            </w:r>
          </w:p>
        </w:tc>
        <w:tc>
          <w:tcPr>
            <w:tcW w:w="870" w:type="dxa"/>
          </w:tcPr>
          <w:p w14:paraId="58D56C5D" w14:textId="75E510BB" w:rsidR="592C4402" w:rsidRDefault="592C440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>Failed</w:t>
            </w:r>
          </w:p>
        </w:tc>
        <w:tc>
          <w:tcPr>
            <w:tcW w:w="1629" w:type="dxa"/>
          </w:tcPr>
          <w:p w14:paraId="0D609AA6" w14:textId="5A45A62D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item failed</w:t>
            </w:r>
          </w:p>
        </w:tc>
      </w:tr>
      <w:tr w:rsidR="00596CF8" w:rsidRPr="00D91FD2" w14:paraId="55104DD8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5FF0EF9C" w14:textId="2045AC1A" w:rsidR="00596CF8" w:rsidRPr="00D91FD2" w:rsidRDefault="3980E703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190" w:type="dxa"/>
          </w:tcPr>
          <w:p w14:paraId="6A949DC2" w14:textId="78941DBA" w:rsidR="00596CF8" w:rsidRPr="0085123A" w:rsidRDefault="59419F3F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Clicking on ‘Academic Calendar</w:t>
            </w:r>
            <w:r w:rsidR="506DB342"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>,’</w:t>
            </w:r>
            <w:r w:rsidRPr="592C440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der ‘Academics’ drop-down list.</w:t>
            </w:r>
          </w:p>
          <w:p w14:paraId="39252E68" w14:textId="50B2E6CA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6272137C" w14:textId="52084B27" w:rsidR="00596CF8" w:rsidRPr="00D91FD2" w:rsidRDefault="5AA64A40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2.1.2</w:t>
            </w:r>
            <w:r w:rsidR="00596CF8">
              <w:tab/>
            </w:r>
          </w:p>
        </w:tc>
        <w:tc>
          <w:tcPr>
            <w:tcW w:w="2190" w:type="dxa"/>
          </w:tcPr>
          <w:p w14:paraId="7CD682B3" w14:textId="21954983" w:rsidR="00596CF8" w:rsidRPr="0085123A" w:rsidRDefault="0B967F0F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Under ‘Academics’ drop-down list, when clicked on the ‘Academic Calendar’, the system will display the academic calendar for all three </w:t>
            </w:r>
            <w:r w:rsidR="42E07272" w:rsidRPr="592C4402">
              <w:rPr>
                <w:rFonts w:ascii="Times New Roman" w:hAnsi="Times New Roman" w:cs="Times New Roman"/>
                <w:sz w:val="24"/>
                <w:szCs w:val="24"/>
              </w:rPr>
              <w:t>semesters</w:t>
            </w:r>
          </w:p>
          <w:p w14:paraId="4D6275BB" w14:textId="5B7B93C3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2E5A591E" w14:textId="33C08B43" w:rsidR="00596CF8" w:rsidRPr="0076790C" w:rsidRDefault="42E07272" w:rsidP="592C4402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Under ‘Academics’ drop-down list, when clicked on the ‘Academic Calendar</w:t>
            </w:r>
            <w:r w:rsidR="5AC998AF"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,’</w:t>
            </w: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the system displays the academic calendar for all current semester.</w:t>
            </w:r>
          </w:p>
          <w:p w14:paraId="554B602C" w14:textId="52292515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47B55EA3" w14:textId="5315AC81" w:rsidR="00596CF8" w:rsidRPr="0076790C" w:rsidRDefault="0563536A" w:rsidP="008512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ailed</w:t>
            </w:r>
          </w:p>
        </w:tc>
        <w:tc>
          <w:tcPr>
            <w:tcW w:w="1629" w:type="dxa"/>
          </w:tcPr>
          <w:p w14:paraId="547224F7" w14:textId="3F5A4CF2" w:rsidR="00596CF8" w:rsidRPr="0076790C" w:rsidRDefault="0563536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The item failed</w:t>
            </w:r>
          </w:p>
          <w:p w14:paraId="13FC6736" w14:textId="3F5A4CF2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</w:tr>
      <w:tr w:rsidR="00596CF8" w:rsidRPr="00D91FD2" w14:paraId="16FB44D1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6D873F64" w14:textId="69F6DC20" w:rsidR="00596CF8" w:rsidRPr="00D91FD2" w:rsidRDefault="55DCC610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190" w:type="dxa"/>
          </w:tcPr>
          <w:p w14:paraId="7C236E15" w14:textId="2BBBFD86" w:rsidR="00596CF8" w:rsidRPr="0085123A" w:rsidRDefault="0106233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Hover on ‘Administration</w:t>
            </w:r>
            <w:r w:rsidR="3CF40DE4" w:rsidRPr="592C4402">
              <w:rPr>
                <w:rFonts w:ascii="Times New Roman" w:hAnsi="Times New Roman" w:cs="Times New Roman"/>
                <w:sz w:val="24"/>
                <w:szCs w:val="24"/>
              </w:rPr>
              <w:t>.’</w:t>
            </w:r>
          </w:p>
          <w:p w14:paraId="7897DD0E" w14:textId="07996F38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75085A7E" w14:textId="00446950" w:rsidR="00596CF8" w:rsidRPr="00D91FD2" w:rsidRDefault="349E9AB0" w:rsidP="001D12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3.0</w:t>
            </w:r>
          </w:p>
        </w:tc>
        <w:tc>
          <w:tcPr>
            <w:tcW w:w="2190" w:type="dxa"/>
          </w:tcPr>
          <w:p w14:paraId="491DFA84" w14:textId="087CC7C3" w:rsidR="00596CF8" w:rsidRPr="0085123A" w:rsidRDefault="0E1EC09D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By hovering over</w:t>
            </w:r>
            <w:r w:rsidR="6FB83549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‘Administration</w:t>
            </w:r>
            <w:r w:rsidR="66B92935" w:rsidRPr="592C4402">
              <w:rPr>
                <w:rFonts w:ascii="Times New Roman" w:hAnsi="Times New Roman" w:cs="Times New Roman"/>
                <w:sz w:val="24"/>
                <w:szCs w:val="24"/>
              </w:rPr>
              <w:t>,’</w:t>
            </w:r>
            <w:r w:rsidR="6FB83549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a drop-down list with the following items </w:t>
            </w:r>
            <w:r w:rsidR="34F1461C" w:rsidRPr="592C4402">
              <w:rPr>
                <w:rFonts w:ascii="Times New Roman" w:hAnsi="Times New Roman" w:cs="Times New Roman"/>
                <w:sz w:val="24"/>
                <w:szCs w:val="24"/>
              </w:rPr>
              <w:t>will be</w:t>
            </w:r>
            <w:r w:rsidR="6FB83549"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 displayed –The Vice Chancellor, The Chairman, The Founders</w:t>
            </w:r>
          </w:p>
          <w:p w14:paraId="5C849014" w14:textId="70A2AEC5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04B99FB3" w14:textId="238072AE" w:rsidR="00596CF8" w:rsidRPr="0076790C" w:rsidRDefault="4423DB91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By hovering over ‘Administration,’ a drop-down list with the following items is displayed –The Vice Chancellor, The Chairman, The Founders</w:t>
            </w:r>
          </w:p>
          <w:p w14:paraId="6498364A" w14:textId="25802654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5B41F212" w14:textId="04B87F25" w:rsidR="592C4402" w:rsidRDefault="592C440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 w14:paraId="5F473B82" w14:textId="5238BD9C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The item passed</w:t>
            </w:r>
          </w:p>
        </w:tc>
      </w:tr>
      <w:tr w:rsidR="00596CF8" w:rsidRPr="00D91FD2" w14:paraId="010DFD19" w14:textId="77777777" w:rsidTr="592C440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0" w:type="dxa"/>
          </w:tcPr>
          <w:p w14:paraId="408BCBAF" w14:textId="62FBAAE1" w:rsidR="00596CF8" w:rsidRPr="00D91FD2" w:rsidRDefault="09D60627" w:rsidP="001D128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TC_</w:t>
            </w:r>
            <w:r w:rsidR="00596CF8" w:rsidRPr="592C4402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190" w:type="dxa"/>
          </w:tcPr>
          <w:p w14:paraId="360C265A" w14:textId="1DB7B31D" w:rsidR="00596CF8" w:rsidRPr="0085123A" w:rsidRDefault="1653FC7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Hover on ‘Offices.’</w:t>
            </w:r>
          </w:p>
          <w:p w14:paraId="4E11D689" w14:textId="3B9B80D9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1563" w:type="dxa"/>
          </w:tcPr>
          <w:p w14:paraId="1D601712" w14:textId="53A9FD32" w:rsidR="00596CF8" w:rsidRPr="00D91FD2" w:rsidRDefault="45ED55D7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14.0</w:t>
            </w:r>
          </w:p>
        </w:tc>
        <w:tc>
          <w:tcPr>
            <w:tcW w:w="2190" w:type="dxa"/>
          </w:tcPr>
          <w:p w14:paraId="6905C2CC" w14:textId="7F36893C" w:rsidR="00596CF8" w:rsidRPr="0085123A" w:rsidRDefault="124F0E1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 xml:space="preserve">By hovering over ‘Offices,’ a drop-down list with the following items will be displayed – Office of Planning &amp; Development (OPD), Office of Cultural Affairs (OCA), Office of Sports (OS), Office of Probation (OP), Office of Placement &amp; Alumni (OPA), Office of Students Affairs (OSA), </w:t>
            </w:r>
          </w:p>
          <w:p w14:paraId="54EC82EB" w14:textId="49CBF77A" w:rsidR="00596CF8" w:rsidRPr="0085123A" w:rsidRDefault="124F0E1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sz w:val="24"/>
                <w:szCs w:val="24"/>
              </w:rPr>
              <w:t>Office of Public Relations (OPR), Office of Finance and Audit (OFA).</w:t>
            </w:r>
          </w:p>
          <w:p w14:paraId="0A61C417" w14:textId="6CA9769F" w:rsidR="00596CF8" w:rsidRPr="0085123A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sz w:val="24"/>
                <w:szCs w:val="24"/>
              </w:rPr>
            </w:pPr>
          </w:p>
        </w:tc>
        <w:tc>
          <w:tcPr>
            <w:tcW w:w="2190" w:type="dxa"/>
          </w:tcPr>
          <w:p w14:paraId="069310F5" w14:textId="2E65B51D" w:rsidR="00596CF8" w:rsidRPr="0076790C" w:rsidRDefault="124F0E1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 xml:space="preserve">By hovering over ‘Offices,’ a drop-down list with the following items is  </w:t>
            </w:r>
          </w:p>
          <w:p w14:paraId="7B04E90E" w14:textId="336EACB0" w:rsidR="00596CF8" w:rsidRPr="0076790C" w:rsidRDefault="124F0E1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 xml:space="preserve">displayed – Office of Planning &amp; Development (OPD), Office of Cultural Affairs (OCA), Office of Sports (OS), Office of Probation (OP), Office of Placement &amp; Alumni (OPA), Office of Students Affairs (OSA), </w:t>
            </w:r>
          </w:p>
          <w:p w14:paraId="31E5DD80" w14:textId="49CBF77A" w:rsidR="00596CF8" w:rsidRPr="0076790C" w:rsidRDefault="124F0E1A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Office of Public Relations (OPR), Office of Finance and Audit (OFA).</w:t>
            </w:r>
          </w:p>
          <w:p w14:paraId="63AC62D2" w14:textId="22230C1A" w:rsidR="00596CF8" w:rsidRPr="0076790C" w:rsidRDefault="00596CF8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/>
                <w:color w:val="FF0000"/>
                <w:sz w:val="24"/>
                <w:szCs w:val="24"/>
              </w:rPr>
            </w:pPr>
          </w:p>
        </w:tc>
        <w:tc>
          <w:tcPr>
            <w:tcW w:w="870" w:type="dxa"/>
          </w:tcPr>
          <w:p w14:paraId="7E4D413E" w14:textId="04B87F25" w:rsidR="592C4402" w:rsidRDefault="592C4402" w:rsidP="592C44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Passed</w:t>
            </w:r>
          </w:p>
        </w:tc>
        <w:tc>
          <w:tcPr>
            <w:tcW w:w="1629" w:type="dxa"/>
          </w:tcPr>
          <w:p w14:paraId="73DE1457" w14:textId="5238BD9C" w:rsidR="592C4402" w:rsidRDefault="592C4402" w:rsidP="592C440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00B050"/>
                <w:sz w:val="24"/>
                <w:szCs w:val="24"/>
              </w:rPr>
            </w:pPr>
            <w:r w:rsidRPr="592C4402">
              <w:rPr>
                <w:rFonts w:ascii="Times New Roman" w:hAnsi="Times New Roman" w:cs="Times New Roman"/>
                <w:color w:val="00B050"/>
                <w:sz w:val="24"/>
                <w:szCs w:val="24"/>
              </w:rPr>
              <w:t>The item passed</w:t>
            </w:r>
          </w:p>
        </w:tc>
      </w:tr>
    </w:tbl>
    <w:p w14:paraId="6B1859B2" w14:textId="77777777" w:rsidR="003F51ED" w:rsidRPr="00D91FD2" w:rsidRDefault="003F51ED">
      <w:pPr>
        <w:rPr>
          <w:rFonts w:ascii="Times New Roman" w:hAnsi="Times New Roman" w:cs="Times New Roman"/>
          <w:sz w:val="24"/>
          <w:szCs w:val="24"/>
        </w:rPr>
      </w:pPr>
    </w:p>
    <w:sectPr w:rsidR="003F51ED" w:rsidRPr="00D91FD2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EF2E5" w14:textId="77777777" w:rsidR="00502A74" w:rsidRDefault="00502A74">
      <w:pPr>
        <w:spacing w:after="0" w:line="240" w:lineRule="auto"/>
      </w:pPr>
      <w:r>
        <w:separator/>
      </w:r>
    </w:p>
  </w:endnote>
  <w:endnote w:type="continuationSeparator" w:id="0">
    <w:p w14:paraId="556A824A" w14:textId="77777777" w:rsidR="00502A74" w:rsidRDefault="00502A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92C4402" w14:paraId="027AFECF" w14:textId="77777777" w:rsidTr="592C4402">
      <w:tc>
        <w:tcPr>
          <w:tcW w:w="3005" w:type="dxa"/>
        </w:tcPr>
        <w:p w14:paraId="30839CF9" w14:textId="6F0938BC" w:rsidR="592C4402" w:rsidRDefault="592C4402" w:rsidP="592C4402">
          <w:pPr>
            <w:pStyle w:val="Header"/>
            <w:ind w:left="-115"/>
            <w:rPr>
              <w:rFonts w:ascii="Calibri" w:eastAsia="Calibri" w:hAnsi="Calibri"/>
            </w:rPr>
          </w:pPr>
        </w:p>
      </w:tc>
      <w:tc>
        <w:tcPr>
          <w:tcW w:w="3005" w:type="dxa"/>
        </w:tcPr>
        <w:p w14:paraId="3B4E9F40" w14:textId="5201373A" w:rsidR="592C4402" w:rsidRDefault="592C4402" w:rsidP="592C4402">
          <w:pPr>
            <w:pStyle w:val="Header"/>
            <w:jc w:val="center"/>
            <w:rPr>
              <w:rFonts w:ascii="Calibri" w:eastAsia="Calibri" w:hAnsi="Calibri"/>
            </w:rPr>
          </w:pPr>
        </w:p>
      </w:tc>
      <w:tc>
        <w:tcPr>
          <w:tcW w:w="3005" w:type="dxa"/>
        </w:tcPr>
        <w:p w14:paraId="4F6DDA20" w14:textId="0E2CAE99" w:rsidR="592C4402" w:rsidRDefault="592C4402" w:rsidP="592C4402">
          <w:pPr>
            <w:pStyle w:val="Header"/>
            <w:ind w:right="-115"/>
            <w:jc w:val="right"/>
            <w:rPr>
              <w:rFonts w:ascii="Calibri" w:eastAsia="Calibri" w:hAnsi="Calibri"/>
            </w:rPr>
          </w:pPr>
        </w:p>
      </w:tc>
    </w:tr>
  </w:tbl>
  <w:p w14:paraId="0C7B9F95" w14:textId="1C2AF9B1" w:rsidR="592C4402" w:rsidRDefault="592C4402" w:rsidP="592C4402">
    <w:pPr>
      <w:pStyle w:val="Footer"/>
      <w:rPr>
        <w:rFonts w:ascii="Calibri" w:eastAsia="Calibri" w:hAnsi="Calibr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208233" w14:textId="77777777" w:rsidR="00502A74" w:rsidRDefault="00502A74">
      <w:pPr>
        <w:spacing w:after="0" w:line="240" w:lineRule="auto"/>
      </w:pPr>
      <w:r>
        <w:separator/>
      </w:r>
    </w:p>
  </w:footnote>
  <w:footnote w:type="continuationSeparator" w:id="0">
    <w:p w14:paraId="300ACE6B" w14:textId="77777777" w:rsidR="00502A74" w:rsidRDefault="00502A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592C4402" w14:paraId="62D5C40F" w14:textId="77777777" w:rsidTr="592C4402">
      <w:tc>
        <w:tcPr>
          <w:tcW w:w="3005" w:type="dxa"/>
        </w:tcPr>
        <w:p w14:paraId="69648298" w14:textId="0092BD17" w:rsidR="592C4402" w:rsidRDefault="592C4402" w:rsidP="592C4402">
          <w:pPr>
            <w:pStyle w:val="Header"/>
            <w:ind w:left="-115"/>
            <w:rPr>
              <w:rFonts w:ascii="Calibri" w:eastAsia="Calibri" w:hAnsi="Calibri"/>
            </w:rPr>
          </w:pPr>
        </w:p>
      </w:tc>
      <w:tc>
        <w:tcPr>
          <w:tcW w:w="3005" w:type="dxa"/>
        </w:tcPr>
        <w:p w14:paraId="3A645E1A" w14:textId="3D5DFC62" w:rsidR="592C4402" w:rsidRDefault="592C4402" w:rsidP="592C4402">
          <w:pPr>
            <w:pStyle w:val="Header"/>
            <w:jc w:val="center"/>
            <w:rPr>
              <w:rFonts w:ascii="Calibri" w:eastAsia="Calibri" w:hAnsi="Calibri"/>
            </w:rPr>
          </w:pPr>
        </w:p>
      </w:tc>
      <w:tc>
        <w:tcPr>
          <w:tcW w:w="3005" w:type="dxa"/>
        </w:tcPr>
        <w:p w14:paraId="351DC273" w14:textId="6C4FC3D1" w:rsidR="592C4402" w:rsidRDefault="592C4402" w:rsidP="592C4402">
          <w:pPr>
            <w:pStyle w:val="Header"/>
            <w:ind w:right="-115"/>
            <w:jc w:val="right"/>
            <w:rPr>
              <w:rFonts w:ascii="Calibri" w:eastAsia="Calibri" w:hAnsi="Calibri"/>
            </w:rPr>
          </w:pPr>
        </w:p>
      </w:tc>
    </w:tr>
  </w:tbl>
  <w:p w14:paraId="62DE775C" w14:textId="2B16C9D3" w:rsidR="592C4402" w:rsidRDefault="592C4402" w:rsidP="592C4402">
    <w:pPr>
      <w:pStyle w:val="Header"/>
      <w:rPr>
        <w:rFonts w:ascii="Calibri" w:eastAsia="Calibri" w:hAnsi="Calibri"/>
      </w:rPr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m/fLHkdorv2D0R" id="PDtsIr0w"/>
    <int:WordHash hashCode="wv1witLMCrUVcy" id="MshwScrf"/>
  </int:Manifest>
  <int:Observations>
    <int:Content id="PDtsIr0w">
      <int:Rejection type="LegacyProofing"/>
    </int:Content>
    <int:Content id="MshwScrf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tTAyMrcwNzcwMjBS0lEKTi0uzszPAykwqgUALeUUESwAAAA="/>
  </w:docVars>
  <w:rsids>
    <w:rsidRoot w:val="00BA574A"/>
    <w:rsid w:val="0015900E"/>
    <w:rsid w:val="0017408C"/>
    <w:rsid w:val="00186214"/>
    <w:rsid w:val="001D1281"/>
    <w:rsid w:val="002C5DD1"/>
    <w:rsid w:val="00343077"/>
    <w:rsid w:val="003F51ED"/>
    <w:rsid w:val="0043206F"/>
    <w:rsid w:val="00502A74"/>
    <w:rsid w:val="00596CF8"/>
    <w:rsid w:val="0076790C"/>
    <w:rsid w:val="0085123A"/>
    <w:rsid w:val="008E062E"/>
    <w:rsid w:val="00BA574A"/>
    <w:rsid w:val="00C426AF"/>
    <w:rsid w:val="00CE685E"/>
    <w:rsid w:val="00D91FD2"/>
    <w:rsid w:val="00EF4F73"/>
    <w:rsid w:val="01062337"/>
    <w:rsid w:val="0195D970"/>
    <w:rsid w:val="01B66681"/>
    <w:rsid w:val="028951AC"/>
    <w:rsid w:val="033C7A22"/>
    <w:rsid w:val="0340936B"/>
    <w:rsid w:val="0357E6F3"/>
    <w:rsid w:val="040F2FE9"/>
    <w:rsid w:val="04B081BC"/>
    <w:rsid w:val="04E99BE5"/>
    <w:rsid w:val="053E80C0"/>
    <w:rsid w:val="0563536A"/>
    <w:rsid w:val="0579AF08"/>
    <w:rsid w:val="059BBDB1"/>
    <w:rsid w:val="05B5ECC5"/>
    <w:rsid w:val="0627819A"/>
    <w:rsid w:val="06D19AC4"/>
    <w:rsid w:val="074FC4E8"/>
    <w:rsid w:val="07939791"/>
    <w:rsid w:val="0885B1AB"/>
    <w:rsid w:val="08CFC4A3"/>
    <w:rsid w:val="08E63C84"/>
    <w:rsid w:val="08ED8D87"/>
    <w:rsid w:val="09276625"/>
    <w:rsid w:val="09A6801B"/>
    <w:rsid w:val="09D60627"/>
    <w:rsid w:val="09E4AFAF"/>
    <w:rsid w:val="09FB8610"/>
    <w:rsid w:val="0A0F7254"/>
    <w:rsid w:val="0A1F8C7A"/>
    <w:rsid w:val="0ACB2DA9"/>
    <w:rsid w:val="0AF33AED"/>
    <w:rsid w:val="0B154CBF"/>
    <w:rsid w:val="0B3B69A3"/>
    <w:rsid w:val="0B6BC124"/>
    <w:rsid w:val="0B8B45C7"/>
    <w:rsid w:val="0B967F0F"/>
    <w:rsid w:val="0C193113"/>
    <w:rsid w:val="0C4E755C"/>
    <w:rsid w:val="0CD04CCF"/>
    <w:rsid w:val="0CE85384"/>
    <w:rsid w:val="0D2FCE3D"/>
    <w:rsid w:val="0D865275"/>
    <w:rsid w:val="0DA7CCB0"/>
    <w:rsid w:val="0E1EC09D"/>
    <w:rsid w:val="0E36B1C1"/>
    <w:rsid w:val="0E36E6F0"/>
    <w:rsid w:val="0E3F3BBB"/>
    <w:rsid w:val="0ECD8458"/>
    <w:rsid w:val="102178EC"/>
    <w:rsid w:val="105BFCE2"/>
    <w:rsid w:val="1068DE8E"/>
    <w:rsid w:val="10B118C7"/>
    <w:rsid w:val="11A94C51"/>
    <w:rsid w:val="11F19E42"/>
    <w:rsid w:val="1205612F"/>
    <w:rsid w:val="123224FA"/>
    <w:rsid w:val="124F0E1A"/>
    <w:rsid w:val="133534E9"/>
    <w:rsid w:val="138A4387"/>
    <w:rsid w:val="142642DF"/>
    <w:rsid w:val="143BCEEC"/>
    <w:rsid w:val="14A358F7"/>
    <w:rsid w:val="14B34B10"/>
    <w:rsid w:val="14BEE241"/>
    <w:rsid w:val="15760702"/>
    <w:rsid w:val="15B34514"/>
    <w:rsid w:val="164D4528"/>
    <w:rsid w:val="1653FC72"/>
    <w:rsid w:val="16CCB2EA"/>
    <w:rsid w:val="16D3173F"/>
    <w:rsid w:val="16E7D8D6"/>
    <w:rsid w:val="16FD69CB"/>
    <w:rsid w:val="173390B9"/>
    <w:rsid w:val="1785E601"/>
    <w:rsid w:val="17A64E78"/>
    <w:rsid w:val="1840ABD6"/>
    <w:rsid w:val="18733B07"/>
    <w:rsid w:val="1877CD93"/>
    <w:rsid w:val="18993A2C"/>
    <w:rsid w:val="18C94079"/>
    <w:rsid w:val="192B6622"/>
    <w:rsid w:val="193CCC9C"/>
    <w:rsid w:val="19D1C8DF"/>
    <w:rsid w:val="1A2DB7C4"/>
    <w:rsid w:val="1AE3A932"/>
    <w:rsid w:val="1B1B39C9"/>
    <w:rsid w:val="1B404CA9"/>
    <w:rsid w:val="1B45C257"/>
    <w:rsid w:val="1B628EDC"/>
    <w:rsid w:val="1BCC4A93"/>
    <w:rsid w:val="1D6BAB22"/>
    <w:rsid w:val="1DCB850E"/>
    <w:rsid w:val="1E7352DB"/>
    <w:rsid w:val="1E907354"/>
    <w:rsid w:val="1EA2EDEC"/>
    <w:rsid w:val="1EADEEFF"/>
    <w:rsid w:val="1ED49AB8"/>
    <w:rsid w:val="1EEB95A8"/>
    <w:rsid w:val="1EF52E53"/>
    <w:rsid w:val="1F5B2F53"/>
    <w:rsid w:val="1F6C5FBC"/>
    <w:rsid w:val="1FE47D3D"/>
    <w:rsid w:val="2087FAA3"/>
    <w:rsid w:val="20F9C57E"/>
    <w:rsid w:val="212917F5"/>
    <w:rsid w:val="21625AE6"/>
    <w:rsid w:val="223336BD"/>
    <w:rsid w:val="224254DE"/>
    <w:rsid w:val="229B6987"/>
    <w:rsid w:val="22A3B7C2"/>
    <w:rsid w:val="22F05BEA"/>
    <w:rsid w:val="2303A438"/>
    <w:rsid w:val="23048403"/>
    <w:rsid w:val="2314D6CF"/>
    <w:rsid w:val="236BFC33"/>
    <w:rsid w:val="2387D65A"/>
    <w:rsid w:val="239F4F38"/>
    <w:rsid w:val="24346231"/>
    <w:rsid w:val="24C0C924"/>
    <w:rsid w:val="25421471"/>
    <w:rsid w:val="25529B93"/>
    <w:rsid w:val="2590A5AF"/>
    <w:rsid w:val="25D72D7F"/>
    <w:rsid w:val="25D88D0C"/>
    <w:rsid w:val="25DDC121"/>
    <w:rsid w:val="26AEBC41"/>
    <w:rsid w:val="283F6D56"/>
    <w:rsid w:val="295987BE"/>
    <w:rsid w:val="2A447A87"/>
    <w:rsid w:val="2A8E6A0C"/>
    <w:rsid w:val="2ABC8B32"/>
    <w:rsid w:val="2ABF6697"/>
    <w:rsid w:val="2B546599"/>
    <w:rsid w:val="2BB991C1"/>
    <w:rsid w:val="2BBAB15A"/>
    <w:rsid w:val="2C52A72B"/>
    <w:rsid w:val="2D12B89E"/>
    <w:rsid w:val="2D50EE3E"/>
    <w:rsid w:val="2D5CCCAA"/>
    <w:rsid w:val="2D77DBDD"/>
    <w:rsid w:val="2DFC0DFF"/>
    <w:rsid w:val="2E46DC9B"/>
    <w:rsid w:val="2E70FE6D"/>
    <w:rsid w:val="2E784D4E"/>
    <w:rsid w:val="2EF6D119"/>
    <w:rsid w:val="2F62C22A"/>
    <w:rsid w:val="2F6707F6"/>
    <w:rsid w:val="2F6E905D"/>
    <w:rsid w:val="2F84821A"/>
    <w:rsid w:val="30A7EEF6"/>
    <w:rsid w:val="30A8FB37"/>
    <w:rsid w:val="30AC4B51"/>
    <w:rsid w:val="30D7C56B"/>
    <w:rsid w:val="31D61342"/>
    <w:rsid w:val="32D80AAD"/>
    <w:rsid w:val="33229553"/>
    <w:rsid w:val="332D1D27"/>
    <w:rsid w:val="332F142B"/>
    <w:rsid w:val="338027BF"/>
    <w:rsid w:val="33E35550"/>
    <w:rsid w:val="344B821A"/>
    <w:rsid w:val="349E9AB0"/>
    <w:rsid w:val="34E8BAE2"/>
    <w:rsid w:val="34F1461C"/>
    <w:rsid w:val="350FE74D"/>
    <w:rsid w:val="35D95AC7"/>
    <w:rsid w:val="3704792A"/>
    <w:rsid w:val="3718DA00"/>
    <w:rsid w:val="3744558A"/>
    <w:rsid w:val="378960B9"/>
    <w:rsid w:val="37E55EED"/>
    <w:rsid w:val="38222497"/>
    <w:rsid w:val="382B2DEC"/>
    <w:rsid w:val="38702F3B"/>
    <w:rsid w:val="3876B0A0"/>
    <w:rsid w:val="38B3F676"/>
    <w:rsid w:val="3980E703"/>
    <w:rsid w:val="39D00172"/>
    <w:rsid w:val="39D76C15"/>
    <w:rsid w:val="39DB0E43"/>
    <w:rsid w:val="3A370514"/>
    <w:rsid w:val="3A3B2865"/>
    <w:rsid w:val="3A7E451A"/>
    <w:rsid w:val="3B195CC1"/>
    <w:rsid w:val="3BEBF61A"/>
    <w:rsid w:val="3C0ADC1C"/>
    <w:rsid w:val="3C2342FE"/>
    <w:rsid w:val="3C30E145"/>
    <w:rsid w:val="3CB3518A"/>
    <w:rsid w:val="3CE28667"/>
    <w:rsid w:val="3CEA4AFD"/>
    <w:rsid w:val="3CF40DE4"/>
    <w:rsid w:val="3D3ADED7"/>
    <w:rsid w:val="3D46A2E4"/>
    <w:rsid w:val="3D82FD47"/>
    <w:rsid w:val="3DAECE18"/>
    <w:rsid w:val="3DF5A072"/>
    <w:rsid w:val="3E1016AC"/>
    <w:rsid w:val="3E6DBC4D"/>
    <w:rsid w:val="3EAAB086"/>
    <w:rsid w:val="3F268ABB"/>
    <w:rsid w:val="3F66A251"/>
    <w:rsid w:val="404B44E1"/>
    <w:rsid w:val="40562827"/>
    <w:rsid w:val="409DCADE"/>
    <w:rsid w:val="418E4833"/>
    <w:rsid w:val="41BB75EB"/>
    <w:rsid w:val="41C9E089"/>
    <w:rsid w:val="41D9D20B"/>
    <w:rsid w:val="41F92DCA"/>
    <w:rsid w:val="422B41E8"/>
    <w:rsid w:val="42BB9FC8"/>
    <w:rsid w:val="42BBEFBF"/>
    <w:rsid w:val="42DF9313"/>
    <w:rsid w:val="42E07272"/>
    <w:rsid w:val="4318E01B"/>
    <w:rsid w:val="436C2C57"/>
    <w:rsid w:val="43C754EB"/>
    <w:rsid w:val="4421862A"/>
    <w:rsid w:val="4423DB91"/>
    <w:rsid w:val="448EFA8E"/>
    <w:rsid w:val="4513499F"/>
    <w:rsid w:val="459126AA"/>
    <w:rsid w:val="4597B1A3"/>
    <w:rsid w:val="459C3B5E"/>
    <w:rsid w:val="45ED55D7"/>
    <w:rsid w:val="460A49D7"/>
    <w:rsid w:val="46436953"/>
    <w:rsid w:val="4657FB31"/>
    <w:rsid w:val="468EB936"/>
    <w:rsid w:val="46A2190E"/>
    <w:rsid w:val="46F536DD"/>
    <w:rsid w:val="47333ACF"/>
    <w:rsid w:val="475D6316"/>
    <w:rsid w:val="479EE078"/>
    <w:rsid w:val="47A475E9"/>
    <w:rsid w:val="47BC364D"/>
    <w:rsid w:val="48A2FCD7"/>
    <w:rsid w:val="49C6D0BC"/>
    <w:rsid w:val="49FF65EF"/>
    <w:rsid w:val="4A459666"/>
    <w:rsid w:val="4AAE5283"/>
    <w:rsid w:val="4AC701A4"/>
    <w:rsid w:val="4AD194B6"/>
    <w:rsid w:val="4B0FD1AB"/>
    <w:rsid w:val="4B13B3E8"/>
    <w:rsid w:val="4B34DB5C"/>
    <w:rsid w:val="4B760DEE"/>
    <w:rsid w:val="4C3733E6"/>
    <w:rsid w:val="4C3D5B27"/>
    <w:rsid w:val="4C63ED48"/>
    <w:rsid w:val="4C9D1784"/>
    <w:rsid w:val="4CB3569E"/>
    <w:rsid w:val="4CC37759"/>
    <w:rsid w:val="4CDD7D4A"/>
    <w:rsid w:val="4D4D1278"/>
    <w:rsid w:val="4DA457EB"/>
    <w:rsid w:val="4DC629B1"/>
    <w:rsid w:val="4DD30447"/>
    <w:rsid w:val="4E6D4EEF"/>
    <w:rsid w:val="4F25A95F"/>
    <w:rsid w:val="4F3E44FD"/>
    <w:rsid w:val="4FD0E036"/>
    <w:rsid w:val="501C1DC4"/>
    <w:rsid w:val="504C639B"/>
    <w:rsid w:val="506DB342"/>
    <w:rsid w:val="50E39BD4"/>
    <w:rsid w:val="50F2CAC7"/>
    <w:rsid w:val="515259C2"/>
    <w:rsid w:val="51B4D0D9"/>
    <w:rsid w:val="51CB1161"/>
    <w:rsid w:val="5233601E"/>
    <w:rsid w:val="527F0693"/>
    <w:rsid w:val="528F2B03"/>
    <w:rsid w:val="52C8C4D7"/>
    <w:rsid w:val="5369B069"/>
    <w:rsid w:val="539CBFE3"/>
    <w:rsid w:val="53E3D213"/>
    <w:rsid w:val="5463D673"/>
    <w:rsid w:val="5477D2AF"/>
    <w:rsid w:val="556363C4"/>
    <w:rsid w:val="5570C15A"/>
    <w:rsid w:val="55CBAC65"/>
    <w:rsid w:val="55DCC610"/>
    <w:rsid w:val="55E3A735"/>
    <w:rsid w:val="55EB8038"/>
    <w:rsid w:val="560407FF"/>
    <w:rsid w:val="562F7D38"/>
    <w:rsid w:val="564DFC54"/>
    <w:rsid w:val="569632CD"/>
    <w:rsid w:val="56A923D6"/>
    <w:rsid w:val="580C19B5"/>
    <w:rsid w:val="58830F4A"/>
    <w:rsid w:val="58BA64C1"/>
    <w:rsid w:val="592C4402"/>
    <w:rsid w:val="59419F3F"/>
    <w:rsid w:val="5A0C7A9B"/>
    <w:rsid w:val="5A3655E8"/>
    <w:rsid w:val="5A757394"/>
    <w:rsid w:val="5AA64A40"/>
    <w:rsid w:val="5AC998AF"/>
    <w:rsid w:val="5AD77922"/>
    <w:rsid w:val="5B58B763"/>
    <w:rsid w:val="5B59AC4B"/>
    <w:rsid w:val="5BABED67"/>
    <w:rsid w:val="5BB4CE8C"/>
    <w:rsid w:val="5BEA0E60"/>
    <w:rsid w:val="5BF20583"/>
    <w:rsid w:val="5C737B8E"/>
    <w:rsid w:val="5CE5515B"/>
    <w:rsid w:val="5CECF8A9"/>
    <w:rsid w:val="5D0F7C89"/>
    <w:rsid w:val="5D971983"/>
    <w:rsid w:val="5D9F8344"/>
    <w:rsid w:val="5DA8CBA9"/>
    <w:rsid w:val="5E60F633"/>
    <w:rsid w:val="5E800D97"/>
    <w:rsid w:val="5EC24053"/>
    <w:rsid w:val="5EE47550"/>
    <w:rsid w:val="5EEF8B94"/>
    <w:rsid w:val="5FA03C0C"/>
    <w:rsid w:val="5FAA0884"/>
    <w:rsid w:val="5FF08594"/>
    <w:rsid w:val="5FF75DF0"/>
    <w:rsid w:val="6043F68A"/>
    <w:rsid w:val="60C6C134"/>
    <w:rsid w:val="60DF9112"/>
    <w:rsid w:val="60FA0D47"/>
    <w:rsid w:val="61C4F548"/>
    <w:rsid w:val="6206454C"/>
    <w:rsid w:val="62340399"/>
    <w:rsid w:val="62B9FDEB"/>
    <w:rsid w:val="62FC007D"/>
    <w:rsid w:val="633A1DF6"/>
    <w:rsid w:val="635AC49F"/>
    <w:rsid w:val="636191AA"/>
    <w:rsid w:val="639285FB"/>
    <w:rsid w:val="63C13CEF"/>
    <w:rsid w:val="63F9B52F"/>
    <w:rsid w:val="640ADF1F"/>
    <w:rsid w:val="6438E844"/>
    <w:rsid w:val="646E6C27"/>
    <w:rsid w:val="6474E252"/>
    <w:rsid w:val="64AD125C"/>
    <w:rsid w:val="64DDB1AD"/>
    <w:rsid w:val="658FF38C"/>
    <w:rsid w:val="65958590"/>
    <w:rsid w:val="665EAB67"/>
    <w:rsid w:val="66B92935"/>
    <w:rsid w:val="674546DE"/>
    <w:rsid w:val="679B17A8"/>
    <w:rsid w:val="67A00CD3"/>
    <w:rsid w:val="67AFCA74"/>
    <w:rsid w:val="67FAFA41"/>
    <w:rsid w:val="6869C3B4"/>
    <w:rsid w:val="68FE9D0E"/>
    <w:rsid w:val="6960B313"/>
    <w:rsid w:val="696582D7"/>
    <w:rsid w:val="69E9B4F9"/>
    <w:rsid w:val="6A2ED825"/>
    <w:rsid w:val="6A717583"/>
    <w:rsid w:val="6A952889"/>
    <w:rsid w:val="6B34D628"/>
    <w:rsid w:val="6BA6C806"/>
    <w:rsid w:val="6C1016D3"/>
    <w:rsid w:val="6C7BAAE6"/>
    <w:rsid w:val="6C8240D5"/>
    <w:rsid w:val="6D11F264"/>
    <w:rsid w:val="6D1AF522"/>
    <w:rsid w:val="6D499C3A"/>
    <w:rsid w:val="6D90A07C"/>
    <w:rsid w:val="6E0C4530"/>
    <w:rsid w:val="6E97BCA1"/>
    <w:rsid w:val="6EF07385"/>
    <w:rsid w:val="6F548C3A"/>
    <w:rsid w:val="6FB83549"/>
    <w:rsid w:val="70338D02"/>
    <w:rsid w:val="703CA3D5"/>
    <w:rsid w:val="703E9623"/>
    <w:rsid w:val="709E5DBE"/>
    <w:rsid w:val="709F8D26"/>
    <w:rsid w:val="70A67FF0"/>
    <w:rsid w:val="70EE7F46"/>
    <w:rsid w:val="711EA882"/>
    <w:rsid w:val="713778E1"/>
    <w:rsid w:val="71D83F3F"/>
    <w:rsid w:val="72485031"/>
    <w:rsid w:val="725397D6"/>
    <w:rsid w:val="72E03B8D"/>
    <w:rsid w:val="734EB0DC"/>
    <w:rsid w:val="7454CB5D"/>
    <w:rsid w:val="747401C2"/>
    <w:rsid w:val="74D4CC9F"/>
    <w:rsid w:val="75B417E8"/>
    <w:rsid w:val="75C54088"/>
    <w:rsid w:val="7628385A"/>
    <w:rsid w:val="76EAE20B"/>
    <w:rsid w:val="779A44AC"/>
    <w:rsid w:val="78068259"/>
    <w:rsid w:val="7834A632"/>
    <w:rsid w:val="78415654"/>
    <w:rsid w:val="789E9CFE"/>
    <w:rsid w:val="78A9E1DB"/>
    <w:rsid w:val="79174DE5"/>
    <w:rsid w:val="79664530"/>
    <w:rsid w:val="7A36FC60"/>
    <w:rsid w:val="7AD22515"/>
    <w:rsid w:val="7AECAE65"/>
    <w:rsid w:val="7AF4F1F3"/>
    <w:rsid w:val="7B3BF7CC"/>
    <w:rsid w:val="7B6C1EDA"/>
    <w:rsid w:val="7B7337FE"/>
    <w:rsid w:val="7B7F69EE"/>
    <w:rsid w:val="7B946566"/>
    <w:rsid w:val="7C13DCD2"/>
    <w:rsid w:val="7D376893"/>
    <w:rsid w:val="7D6ED2EF"/>
    <w:rsid w:val="7D94DAAB"/>
    <w:rsid w:val="7DD13595"/>
    <w:rsid w:val="7ECB6A4D"/>
    <w:rsid w:val="7EF8BD9A"/>
    <w:rsid w:val="7F0A6D83"/>
    <w:rsid w:val="7FF7A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4907F"/>
  <w15:chartTrackingRefBased/>
  <w15:docId w15:val="{16E4F783-7753-4E2F-86F3-47304CCEFE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Vrind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D91FD2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57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574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574A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BA574A"/>
    <w:pPr>
      <w:spacing w:after="0" w:line="240" w:lineRule="auto"/>
    </w:pPr>
    <w:rPr>
      <w:rFonts w:ascii="Calibri" w:eastAsia="Calibri" w:hAnsi="Calibri" w:cs="Times New Roman"/>
      <w:szCs w:val="22"/>
      <w:lang w:bidi="ar-SA"/>
    </w:rPr>
  </w:style>
  <w:style w:type="table" w:styleId="GridTable5Dark-Accent5">
    <w:name w:val="Grid Table 5 Dark Accent 5"/>
    <w:basedOn w:val="TableNormal"/>
    <w:uiPriority w:val="50"/>
    <w:rsid w:val="0017408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GridTable5Dark-Accent3">
    <w:name w:val="Grid Table 5 Dark Accent 3"/>
    <w:basedOn w:val="TableNormal"/>
    <w:uiPriority w:val="50"/>
    <w:rsid w:val="0017408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17408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17408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1">
    <w:name w:val="List Table 4 Accent 1"/>
    <w:basedOn w:val="TableNormal"/>
    <w:uiPriority w:val="49"/>
    <w:rsid w:val="0017408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5">
    <w:name w:val="List Table 4 Accent 5"/>
    <w:basedOn w:val="TableNormal"/>
    <w:uiPriority w:val="49"/>
    <w:rsid w:val="0017408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17408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1Light-Accent1">
    <w:name w:val="Grid Table 1 Light Accent 1"/>
    <w:basedOn w:val="TableNormal"/>
    <w:uiPriority w:val="46"/>
    <w:rsid w:val="0017408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91FD2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5Dark-Accent5">
    <w:name w:val="List Table 5 Dark Accent 5"/>
    <w:basedOn w:val="TableNormal"/>
    <w:uiPriority w:val="50"/>
    <w:rsid w:val="00D91FD2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3-Accent1">
    <w:name w:val="Grid Table 3 Accent 1"/>
    <w:basedOn w:val="TableNormal"/>
    <w:uiPriority w:val="48"/>
    <w:rsid w:val="00D91F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character" w:customStyle="1" w:styleId="Heading2Char">
    <w:name w:val="Heading 2 Char"/>
    <w:basedOn w:val="DefaultParagraphFont"/>
    <w:link w:val="Heading2"/>
    <w:semiHidden/>
    <w:rsid w:val="00D91FD2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6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iub.edu" TargetMode="External"/><Relationship Id="R9aa5fa78e9c44e7e" Type="http://schemas.microsoft.com/office/2019/09/relationships/intelligence" Target="intelligenc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FCDB91A-5633-46D2-8990-46501C9C7766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1916</Words>
  <Characters>10924</Characters>
  <Application>Microsoft Office Word</Application>
  <DocSecurity>0</DocSecurity>
  <Lines>91</Lines>
  <Paragraphs>25</Paragraphs>
  <ScaleCrop>false</ScaleCrop>
  <Company/>
  <LinksUpToDate>false</LinksUpToDate>
  <CharactersWithSpaces>1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az Ben Reza</dc:creator>
  <cp:keywords/>
  <dc:description/>
  <cp:lastModifiedBy>siam edrish</cp:lastModifiedBy>
  <cp:revision>22</cp:revision>
  <dcterms:created xsi:type="dcterms:W3CDTF">2021-10-18T17:13:00Z</dcterms:created>
  <dcterms:modified xsi:type="dcterms:W3CDTF">2021-10-20T14:40:00Z</dcterms:modified>
</cp:coreProperties>
</file>